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90ED3D" w14:textId="4DF3C978" w:rsidR="00D931A7" w:rsidRDefault="00D931A7" w:rsidP="00D931A7">
      <w:pPr>
        <w:pStyle w:val="Heading1"/>
        <w:spacing w:before="0"/>
        <w:jc w:val="center"/>
      </w:pPr>
      <w:r>
        <w:t xml:space="preserve">Whatcom Food Network </w:t>
      </w:r>
      <w:r w:rsidR="00B15664">
        <w:t>Steering</w:t>
      </w:r>
      <w:r>
        <w:t xml:space="preserve"> Committee Meeting</w:t>
      </w:r>
    </w:p>
    <w:p w14:paraId="5C2F7AEC" w14:textId="77777777" w:rsidR="00D931A7" w:rsidRPr="001675F3" w:rsidRDefault="00D931A7" w:rsidP="00D931A7">
      <w:pPr>
        <w:spacing w:after="0"/>
        <w:jc w:val="center"/>
        <w:rPr>
          <w:b/>
        </w:rPr>
      </w:pPr>
      <w:r w:rsidRPr="00106D24">
        <w:rPr>
          <w:i/>
        </w:rPr>
        <w:t>Planning Committee purpose/function:</w:t>
      </w:r>
      <w:r w:rsidRPr="001675F3">
        <w:rPr>
          <w:rStyle w:val="Emphasis"/>
          <w:color w:val="17365D" w:themeColor="text2" w:themeShade="BF"/>
        </w:rPr>
        <w:t xml:space="preserve"> </w:t>
      </w:r>
      <w:r>
        <w:rPr>
          <w:rStyle w:val="Emphasis"/>
        </w:rPr>
        <w:t>Working to build common understanding and facilitate collaborative efforts toward an equitable, sustainable and healthy food system for all.</w:t>
      </w:r>
    </w:p>
    <w:p w14:paraId="672A6659" w14:textId="77777777" w:rsidR="00D931A7" w:rsidRDefault="00D931A7" w:rsidP="00D931A7">
      <w:pPr>
        <w:spacing w:after="0"/>
      </w:pPr>
    </w:p>
    <w:p w14:paraId="22BCC025" w14:textId="77777777" w:rsidR="00D931A7" w:rsidRPr="00D931A7" w:rsidRDefault="00D931A7" w:rsidP="00D931A7">
      <w:pPr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D931A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Agenda</w:t>
      </w:r>
    </w:p>
    <w:p w14:paraId="0D8191D7" w14:textId="3070D663" w:rsidR="009A1EEA" w:rsidRDefault="00EC6938" w:rsidP="009A1EEA">
      <w:pPr>
        <w:spacing w:after="0"/>
      </w:pPr>
      <w:r>
        <w:t xml:space="preserve">Date: </w:t>
      </w:r>
      <w:r w:rsidR="00442837">
        <w:t>1</w:t>
      </w:r>
      <w:r w:rsidR="006F2960">
        <w:t>2</w:t>
      </w:r>
      <w:r w:rsidR="0050564D">
        <w:t>/</w:t>
      </w:r>
      <w:r w:rsidR="006F2960">
        <w:t>17</w:t>
      </w:r>
      <w:r w:rsidR="002A5B47">
        <w:t>/2019</w:t>
      </w:r>
    </w:p>
    <w:p w14:paraId="674D61E2" w14:textId="45AAC347" w:rsidR="009A1EEA" w:rsidRDefault="35D4CE56" w:rsidP="009A1EEA">
      <w:pPr>
        <w:spacing w:after="0"/>
      </w:pPr>
      <w:r>
        <w:t>Time:</w:t>
      </w:r>
      <w:r w:rsidR="0036360E">
        <w:t xml:space="preserve"> </w:t>
      </w:r>
      <w:r w:rsidR="006F2960">
        <w:t>1</w:t>
      </w:r>
      <w:r w:rsidR="00442837">
        <w:t>:30</w:t>
      </w:r>
      <w:r>
        <w:t>-</w:t>
      </w:r>
      <w:r w:rsidR="006F2960">
        <w:t>3</w:t>
      </w:r>
      <w:r w:rsidR="00833DB5">
        <w:t>:30</w:t>
      </w:r>
      <w:r w:rsidR="006F2960">
        <w:t>p</w:t>
      </w:r>
      <w:r w:rsidR="00833DB5">
        <w:t>m</w:t>
      </w:r>
    </w:p>
    <w:p w14:paraId="3471DB7E" w14:textId="2BEBAD4A" w:rsidR="009A1EEA" w:rsidRPr="009C202A" w:rsidRDefault="009A1EEA" w:rsidP="009A1EEA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t xml:space="preserve">Location: </w:t>
      </w:r>
      <w:r w:rsidR="00816F19">
        <w:t>Sustainable Connections</w:t>
      </w:r>
    </w:p>
    <w:p w14:paraId="0A37501D" w14:textId="2E573223" w:rsidR="00D931A7" w:rsidRDefault="00D931A7" w:rsidP="00D931A7">
      <w:pPr>
        <w:spacing w:after="0"/>
      </w:pPr>
    </w:p>
    <w:p w14:paraId="3555D47A" w14:textId="77777777" w:rsidR="00D931A7" w:rsidRPr="000F2117" w:rsidRDefault="00D931A7" w:rsidP="00D931A7">
      <w:pPr>
        <w:pStyle w:val="Heading2"/>
        <w:spacing w:before="0"/>
      </w:pPr>
      <w:r>
        <w:t>Present</w:t>
      </w:r>
    </w:p>
    <w:p w14:paraId="019D6DC6" w14:textId="200C51FB" w:rsidR="009A1EEA" w:rsidRDefault="35D4CE56" w:rsidP="009A1EEA">
      <w:pPr>
        <w:spacing w:after="0"/>
      </w:pPr>
      <w:r>
        <w:t xml:space="preserve">Facilitator: </w:t>
      </w:r>
      <w:r w:rsidR="002A5B47">
        <w:t>Various</w:t>
      </w:r>
      <w:r w:rsidR="009A1EEA">
        <w:br/>
      </w:r>
      <w:r>
        <w:t xml:space="preserve">Note taker: </w:t>
      </w:r>
      <w:r w:rsidR="00816F19">
        <w:t>Kerry</w:t>
      </w:r>
      <w:r w:rsidR="00556254">
        <w:t>–</w:t>
      </w:r>
    </w:p>
    <w:p w14:paraId="5DAB6C7B" w14:textId="77777777" w:rsidR="005A0CB1" w:rsidRDefault="005A0CB1" w:rsidP="00D931A7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8"/>
      </w:tblGrid>
      <w:tr w:rsidR="005A0CB1" w14:paraId="2AD8D620" w14:textId="77777777" w:rsidTr="35D4CE56">
        <w:tc>
          <w:tcPr>
            <w:tcW w:w="4788" w:type="dxa"/>
          </w:tcPr>
          <w:p w14:paraId="6DD91550" w14:textId="77777777" w:rsidR="005A0CB1" w:rsidRPr="0044689B" w:rsidRDefault="005A0CB1" w:rsidP="005A0CB1">
            <w:r w:rsidRPr="0044689B">
              <w:t>Cheryl Thornton</w:t>
            </w:r>
          </w:p>
          <w:p w14:paraId="08F4F905" w14:textId="77777777" w:rsidR="00EC6938" w:rsidRDefault="00EC6938" w:rsidP="00440FFA">
            <w:r w:rsidRPr="0044689B">
              <w:t>Ali Jensen</w:t>
            </w:r>
          </w:p>
          <w:p w14:paraId="41ED7052" w14:textId="77777777" w:rsidR="00B03C72" w:rsidRPr="0044689B" w:rsidRDefault="00B03C72" w:rsidP="00B03C72">
            <w:r w:rsidRPr="0044689B">
              <w:t>Mardi Solomon</w:t>
            </w:r>
          </w:p>
          <w:p w14:paraId="4CFAE2FD" w14:textId="42E81FF1" w:rsidR="00B03C72" w:rsidRDefault="009C7EA9" w:rsidP="00B03C72">
            <w:r>
              <w:t>Gavin Willis</w:t>
            </w:r>
          </w:p>
          <w:p w14:paraId="5E1E33F2" w14:textId="61BCEBD9" w:rsidR="009C7EA9" w:rsidRPr="0044689B" w:rsidRDefault="009C7EA9" w:rsidP="00B03C72">
            <w:r>
              <w:t>Rhys Thorvald Hansen</w:t>
            </w:r>
          </w:p>
          <w:p w14:paraId="3C65BE39" w14:textId="3ECC7206" w:rsidR="00833DB5" w:rsidRPr="0044689B" w:rsidRDefault="00833DB5" w:rsidP="00440FFA"/>
        </w:tc>
        <w:tc>
          <w:tcPr>
            <w:tcW w:w="4788" w:type="dxa"/>
          </w:tcPr>
          <w:p w14:paraId="718209BF" w14:textId="77777777" w:rsidR="00580BFA" w:rsidRDefault="00CC4F56" w:rsidP="00580BFA">
            <w:r w:rsidRPr="00833DB5">
              <w:t xml:space="preserve">Amy </w:t>
            </w:r>
            <w:proofErr w:type="spellStart"/>
            <w:r w:rsidRPr="00833DB5">
              <w:t>Esary</w:t>
            </w:r>
            <w:proofErr w:type="spellEnd"/>
            <w:r w:rsidR="00580BFA">
              <w:t xml:space="preserve"> </w:t>
            </w:r>
          </w:p>
          <w:p w14:paraId="45E738F0" w14:textId="77777777" w:rsidR="00EA3E25" w:rsidRDefault="00580BFA" w:rsidP="35D4CE56">
            <w:r>
              <w:t>Kerry Eastwood</w:t>
            </w:r>
          </w:p>
          <w:p w14:paraId="279B1CF8" w14:textId="77777777" w:rsidR="009C7EA9" w:rsidRDefault="009C7EA9" w:rsidP="35D4CE56">
            <w:r>
              <w:t>Naomi Siegel</w:t>
            </w:r>
          </w:p>
          <w:p w14:paraId="475E2433" w14:textId="77777777" w:rsidR="009C7EA9" w:rsidRDefault="009C7EA9" w:rsidP="35D4CE56">
            <w:r>
              <w:t>Karlee Deatherage</w:t>
            </w:r>
          </w:p>
          <w:p w14:paraId="3F0F2CA8" w14:textId="74219500" w:rsidR="009C7EA9" w:rsidRPr="00580BFA" w:rsidRDefault="009C7EA9" w:rsidP="35D4CE56"/>
        </w:tc>
      </w:tr>
    </w:tbl>
    <w:p w14:paraId="02EB378F" w14:textId="77777777" w:rsidR="005A0CB1" w:rsidRDefault="005A0CB1" w:rsidP="00D931A7">
      <w:pPr>
        <w:spacing w:after="0"/>
      </w:pPr>
    </w:p>
    <w:p w14:paraId="6A05A809" w14:textId="77777777" w:rsidR="005A0CB1" w:rsidRDefault="005A0CB1" w:rsidP="00D931A7">
      <w:pPr>
        <w:spacing w:after="0"/>
      </w:pPr>
    </w:p>
    <w:p w14:paraId="78E449A7" w14:textId="77777777" w:rsidR="00264A44" w:rsidRPr="005F6C0E" w:rsidRDefault="005A0CB1" w:rsidP="00D931A7">
      <w:pPr>
        <w:spacing w:after="0"/>
        <w:rPr>
          <w:color w:val="FF0000"/>
        </w:rPr>
      </w:pPr>
      <w:r w:rsidRPr="005F6C0E">
        <w:rPr>
          <w:color w:val="FF0000"/>
        </w:rPr>
        <w:t>Red</w:t>
      </w:r>
      <w:r w:rsidR="00264A44" w:rsidRPr="005F6C0E">
        <w:rPr>
          <w:color w:val="FF0000"/>
        </w:rPr>
        <w:t xml:space="preserve"> = DECISIONS</w:t>
      </w:r>
    </w:p>
    <w:p w14:paraId="7AA70BC6" w14:textId="77777777" w:rsidR="00D931A7" w:rsidRDefault="005A0CB1" w:rsidP="00D931A7">
      <w:pPr>
        <w:spacing w:after="0"/>
      </w:pPr>
      <w:r>
        <w:rPr>
          <w:highlight w:val="yellow"/>
        </w:rPr>
        <w:t>Y</w:t>
      </w:r>
      <w:r w:rsidR="00264A44" w:rsidRPr="00264A44">
        <w:rPr>
          <w:highlight w:val="yellow"/>
        </w:rPr>
        <w:t>ellow = ACTION ITEMS</w:t>
      </w:r>
    </w:p>
    <w:p w14:paraId="1F6B60EF" w14:textId="77777777" w:rsidR="005F6C0E" w:rsidRDefault="005F6C0E" w:rsidP="00D931A7">
      <w:pPr>
        <w:spacing w:after="0"/>
      </w:pPr>
      <w:r w:rsidRPr="005F6C0E">
        <w:rPr>
          <w:highlight w:val="cyan"/>
        </w:rPr>
        <w:t>Blue = Opportunities for Collaboration</w:t>
      </w:r>
    </w:p>
    <w:p w14:paraId="5A39BBE3" w14:textId="77777777" w:rsidR="007656C6" w:rsidRDefault="007656C6" w:rsidP="002403D1">
      <w:pPr>
        <w:spacing w:after="0"/>
      </w:pPr>
    </w:p>
    <w:tbl>
      <w:tblPr>
        <w:tblStyle w:val="TableGrid"/>
        <w:tblpPr w:leftFromText="180" w:rightFromText="180" w:vertAnchor="text" w:horzAnchor="margin" w:tblpY="21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0F2117" w:rsidRPr="00BE4768" w14:paraId="13F1E8DA" w14:textId="77777777" w:rsidTr="00895C76">
        <w:tc>
          <w:tcPr>
            <w:tcW w:w="9350" w:type="dxa"/>
            <w:gridSpan w:val="2"/>
            <w:shd w:val="clear" w:color="auto" w:fill="A6A6A6" w:themeFill="background1" w:themeFillShade="A6"/>
          </w:tcPr>
          <w:p w14:paraId="238481C2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MEETING SUMMARY:</w:t>
            </w:r>
          </w:p>
        </w:tc>
      </w:tr>
      <w:tr w:rsidR="000F2117" w:rsidRPr="00BE4768" w14:paraId="5F45ACF9" w14:textId="77777777" w:rsidTr="00B23621">
        <w:tc>
          <w:tcPr>
            <w:tcW w:w="2065" w:type="dxa"/>
            <w:shd w:val="clear" w:color="auto" w:fill="D9D9D9" w:themeFill="background1" w:themeFillShade="D9"/>
          </w:tcPr>
          <w:p w14:paraId="769726BA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7285" w:type="dxa"/>
            <w:shd w:val="clear" w:color="auto" w:fill="D9D9D9" w:themeFill="background1" w:themeFillShade="D9"/>
          </w:tcPr>
          <w:p w14:paraId="08423271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Summary</w:t>
            </w:r>
          </w:p>
        </w:tc>
      </w:tr>
      <w:tr w:rsidR="00580BFA" w:rsidRPr="00BE4768" w14:paraId="62E674B0" w14:textId="77777777" w:rsidTr="00580BFA">
        <w:tc>
          <w:tcPr>
            <w:tcW w:w="2065" w:type="dxa"/>
            <w:shd w:val="clear" w:color="auto" w:fill="auto"/>
          </w:tcPr>
          <w:p w14:paraId="479EF028" w14:textId="72F6F0E6" w:rsidR="00580BFA" w:rsidRPr="000E000A" w:rsidRDefault="00556254" w:rsidP="000F2117">
            <w:pPr>
              <w:rPr>
                <w:rFonts w:cstheme="minorHAnsi"/>
              </w:rPr>
            </w:pPr>
            <w:r>
              <w:rPr>
                <w:rFonts w:cstheme="minorHAnsi"/>
              </w:rPr>
              <w:t>Agenda</w:t>
            </w:r>
          </w:p>
        </w:tc>
        <w:tc>
          <w:tcPr>
            <w:tcW w:w="7285" w:type="dxa"/>
            <w:shd w:val="clear" w:color="auto" w:fill="auto"/>
          </w:tcPr>
          <w:p w14:paraId="37701BC7" w14:textId="2E90A0DC" w:rsidR="00580BFA" w:rsidRPr="000E000A" w:rsidRDefault="00556254" w:rsidP="000F2117">
            <w:pPr>
              <w:rPr>
                <w:rFonts w:cstheme="minorHAnsi"/>
              </w:rPr>
            </w:pPr>
            <w:r>
              <w:rPr>
                <w:rFonts w:cstheme="minorHAnsi"/>
              </w:rPr>
              <w:t>Approved.</w:t>
            </w:r>
          </w:p>
        </w:tc>
      </w:tr>
      <w:tr w:rsidR="00575DCB" w:rsidRPr="00BE4768" w14:paraId="2E9A61A7" w14:textId="77777777" w:rsidTr="00B23621">
        <w:tc>
          <w:tcPr>
            <w:tcW w:w="2065" w:type="dxa"/>
          </w:tcPr>
          <w:p w14:paraId="75BD3983" w14:textId="46207BE8" w:rsidR="00575DCB" w:rsidRPr="000E000A" w:rsidRDefault="00556254" w:rsidP="000E000A">
            <w:pPr>
              <w:rPr>
                <w:rFonts w:cstheme="minorHAnsi"/>
              </w:rPr>
            </w:pPr>
            <w:r>
              <w:rPr>
                <w:rFonts w:cstheme="minorHAnsi"/>
              </w:rPr>
              <w:t>Fall Forum</w:t>
            </w:r>
          </w:p>
        </w:tc>
        <w:tc>
          <w:tcPr>
            <w:tcW w:w="7285" w:type="dxa"/>
          </w:tcPr>
          <w:p w14:paraId="055483DF" w14:textId="2FAC7F2B" w:rsidR="009900CF" w:rsidRPr="000E000A" w:rsidRDefault="00556254" w:rsidP="00556254">
            <w:pPr>
              <w:rPr>
                <w:rFonts w:cstheme="minorHAnsi"/>
              </w:rPr>
            </w:pPr>
            <w:r>
              <w:rPr>
                <w:rFonts w:cstheme="minorHAnsi"/>
              </w:rPr>
              <w:t>Was a great success, much room to continue improving for next time.</w:t>
            </w:r>
          </w:p>
        </w:tc>
      </w:tr>
      <w:tr w:rsidR="000F2117" w:rsidRPr="00BE4768" w14:paraId="73CE6F7D" w14:textId="77777777" w:rsidTr="00B23621">
        <w:tc>
          <w:tcPr>
            <w:tcW w:w="2065" w:type="dxa"/>
          </w:tcPr>
          <w:p w14:paraId="41C8F396" w14:textId="045CD226" w:rsidR="000F2117" w:rsidRPr="000E000A" w:rsidRDefault="00556254" w:rsidP="003D3608">
            <w:pPr>
              <w:rPr>
                <w:rFonts w:cstheme="minorHAnsi"/>
              </w:rPr>
            </w:pPr>
            <w:r>
              <w:rPr>
                <w:rFonts w:cstheme="minorHAnsi"/>
              </w:rPr>
              <w:t>Spring Forum</w:t>
            </w:r>
          </w:p>
        </w:tc>
        <w:tc>
          <w:tcPr>
            <w:tcW w:w="7285" w:type="dxa"/>
          </w:tcPr>
          <w:p w14:paraId="72A3D3EC" w14:textId="38B5F314" w:rsidR="000F2117" w:rsidRPr="000E000A" w:rsidRDefault="00556254" w:rsidP="009900CF">
            <w:pPr>
              <w:rPr>
                <w:rFonts w:cstheme="minorHAnsi"/>
              </w:rPr>
            </w:pPr>
            <w:r>
              <w:rPr>
                <w:rFonts w:cstheme="minorHAnsi"/>
              </w:rPr>
              <w:t>Brainstormed questions for the Hartman group to possible cover (will need to be refined)</w:t>
            </w:r>
          </w:p>
        </w:tc>
      </w:tr>
      <w:tr w:rsidR="00555051" w:rsidRPr="00BE4768" w14:paraId="582303EE" w14:textId="77777777" w:rsidTr="00B23621">
        <w:tc>
          <w:tcPr>
            <w:tcW w:w="2065" w:type="dxa"/>
          </w:tcPr>
          <w:p w14:paraId="6E51EB03" w14:textId="1C746F5A" w:rsidR="00555051" w:rsidRPr="000E000A" w:rsidRDefault="00556254" w:rsidP="00816F19">
            <w:pPr>
              <w:rPr>
                <w:rFonts w:cstheme="minorHAnsi"/>
              </w:rPr>
            </w:pPr>
            <w:r>
              <w:rPr>
                <w:rFonts w:cstheme="minorHAnsi"/>
              </w:rPr>
              <w:t>File storage</w:t>
            </w:r>
          </w:p>
        </w:tc>
        <w:tc>
          <w:tcPr>
            <w:tcW w:w="7285" w:type="dxa"/>
          </w:tcPr>
          <w:p w14:paraId="57B1B96A" w14:textId="777F0B25" w:rsidR="00816F19" w:rsidRPr="000E000A" w:rsidRDefault="00556254" w:rsidP="008D2BC5">
            <w:pPr>
              <w:rPr>
                <w:rFonts w:cstheme="minorHAnsi"/>
              </w:rPr>
            </w:pPr>
            <w:r>
              <w:rPr>
                <w:rFonts w:cstheme="minorHAnsi"/>
              </w:rPr>
              <w:t>Kerry will consolidate old files onto external hard-drive and move guiding docs to website.</w:t>
            </w:r>
          </w:p>
        </w:tc>
      </w:tr>
      <w:tr w:rsidR="000E000A" w:rsidRPr="00BE4768" w14:paraId="7A73325E" w14:textId="77777777" w:rsidTr="00B23621">
        <w:tc>
          <w:tcPr>
            <w:tcW w:w="2065" w:type="dxa"/>
          </w:tcPr>
          <w:p w14:paraId="53AC7689" w14:textId="2A0DA1F4" w:rsidR="000E000A" w:rsidRPr="000E000A" w:rsidRDefault="00556254" w:rsidP="00816F19">
            <w:pPr>
              <w:rPr>
                <w:rFonts w:cstheme="minorHAnsi"/>
              </w:rPr>
            </w:pPr>
            <w:r>
              <w:rPr>
                <w:rFonts w:cstheme="minorHAnsi"/>
              </w:rPr>
              <w:t>Outreach</w:t>
            </w:r>
          </w:p>
        </w:tc>
        <w:tc>
          <w:tcPr>
            <w:tcW w:w="7285" w:type="dxa"/>
          </w:tcPr>
          <w:p w14:paraId="1A4C4156" w14:textId="20946802" w:rsidR="000E000A" w:rsidRPr="000E000A" w:rsidRDefault="00556254" w:rsidP="00556254">
            <w:pPr>
              <w:rPr>
                <w:rFonts w:cstheme="minorHAnsi"/>
              </w:rPr>
            </w:pPr>
            <w:r>
              <w:rPr>
                <w:rFonts w:cstheme="minorHAnsi"/>
              </w:rPr>
              <w:t>Next steps: lay out goals/objectives of 2020 outreach and create content calendar.</w:t>
            </w:r>
          </w:p>
        </w:tc>
      </w:tr>
      <w:tr w:rsidR="00005042" w:rsidRPr="00BE4768" w14:paraId="6D7BABF1" w14:textId="77777777" w:rsidTr="00B23621">
        <w:tc>
          <w:tcPr>
            <w:tcW w:w="2065" w:type="dxa"/>
          </w:tcPr>
          <w:p w14:paraId="0D0B940D" w14:textId="3C882BF5" w:rsidR="00005042" w:rsidRPr="000E000A" w:rsidRDefault="00556254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Steering Committee</w:t>
            </w:r>
          </w:p>
        </w:tc>
        <w:tc>
          <w:tcPr>
            <w:tcW w:w="7285" w:type="dxa"/>
          </w:tcPr>
          <w:p w14:paraId="0E27B00A" w14:textId="0EF01C8E" w:rsidR="00556254" w:rsidRPr="000E000A" w:rsidRDefault="00556254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Coordinating team will work on further defining chair and co-chair terms, roles, and responsibilities, and will work to recruit more representation from labor and waste sectors.</w:t>
            </w:r>
          </w:p>
        </w:tc>
      </w:tr>
      <w:tr w:rsidR="00556254" w:rsidRPr="00BE4768" w14:paraId="2F84A315" w14:textId="77777777" w:rsidTr="00B23621">
        <w:tc>
          <w:tcPr>
            <w:tcW w:w="2065" w:type="dxa"/>
          </w:tcPr>
          <w:p w14:paraId="72B2178C" w14:textId="02CE5F99" w:rsidR="00556254" w:rsidRDefault="00556254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Sector updates</w:t>
            </w:r>
          </w:p>
        </w:tc>
        <w:tc>
          <w:tcPr>
            <w:tcW w:w="7285" w:type="dxa"/>
          </w:tcPr>
          <w:p w14:paraId="353E3BB0" w14:textId="5B9ABDF1" w:rsidR="00556254" w:rsidRDefault="00556254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We shared news and opportunities related to local food systems work.</w:t>
            </w:r>
          </w:p>
        </w:tc>
      </w:tr>
    </w:tbl>
    <w:p w14:paraId="4B94D5A5" w14:textId="77777777" w:rsidR="007656C6" w:rsidRPr="00FA1308" w:rsidRDefault="007656C6" w:rsidP="000E5AB1">
      <w:pPr>
        <w:pStyle w:val="Heading2"/>
        <w:spacing w:before="0"/>
        <w:rPr>
          <w:rFonts w:ascii="Calibri" w:hAnsi="Calibri"/>
        </w:rPr>
      </w:pPr>
    </w:p>
    <w:tbl>
      <w:tblPr>
        <w:tblStyle w:val="TableGrid"/>
        <w:tblpPr w:leftFromText="180" w:rightFromText="180" w:vertAnchor="text" w:horzAnchor="margin" w:tblpY="21"/>
        <w:tblW w:w="0" w:type="auto"/>
        <w:tblLook w:val="04A0" w:firstRow="1" w:lastRow="0" w:firstColumn="1" w:lastColumn="0" w:noHBand="0" w:noVBand="1"/>
      </w:tblPr>
      <w:tblGrid>
        <w:gridCol w:w="1168"/>
        <w:gridCol w:w="4414"/>
        <w:gridCol w:w="3768"/>
      </w:tblGrid>
      <w:tr w:rsidR="00190368" w:rsidRPr="00FA1308" w14:paraId="15A0933C" w14:textId="77777777" w:rsidTr="123675AC">
        <w:tc>
          <w:tcPr>
            <w:tcW w:w="9350" w:type="dxa"/>
            <w:gridSpan w:val="3"/>
            <w:shd w:val="clear" w:color="auto" w:fill="A6A6A6" w:themeFill="background1" w:themeFillShade="A6"/>
          </w:tcPr>
          <w:p w14:paraId="64B987DE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FOLLOW-UP ITEMS:</w:t>
            </w:r>
          </w:p>
        </w:tc>
      </w:tr>
      <w:tr w:rsidR="00190368" w:rsidRPr="00FA1308" w14:paraId="044DC4AA" w14:textId="77777777" w:rsidTr="123675AC">
        <w:tc>
          <w:tcPr>
            <w:tcW w:w="1168" w:type="dxa"/>
            <w:shd w:val="clear" w:color="auto" w:fill="D9D9D9" w:themeFill="background1" w:themeFillShade="D9"/>
          </w:tcPr>
          <w:p w14:paraId="3F39C42E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By when</w:t>
            </w:r>
          </w:p>
        </w:tc>
        <w:tc>
          <w:tcPr>
            <w:tcW w:w="4414" w:type="dxa"/>
            <w:shd w:val="clear" w:color="auto" w:fill="D9D9D9" w:themeFill="background1" w:themeFillShade="D9"/>
          </w:tcPr>
          <w:p w14:paraId="3668DC4A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Action Item</w:t>
            </w:r>
          </w:p>
        </w:tc>
        <w:tc>
          <w:tcPr>
            <w:tcW w:w="3768" w:type="dxa"/>
            <w:shd w:val="clear" w:color="auto" w:fill="D9D9D9" w:themeFill="background1" w:themeFillShade="D9"/>
          </w:tcPr>
          <w:p w14:paraId="261EDF31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Person(s) responsible:</w:t>
            </w:r>
          </w:p>
        </w:tc>
      </w:tr>
      <w:tr w:rsidR="0060466E" w:rsidRPr="00FA1308" w14:paraId="21C4DBAE" w14:textId="77777777" w:rsidTr="0060466E">
        <w:tc>
          <w:tcPr>
            <w:tcW w:w="1168" w:type="dxa"/>
          </w:tcPr>
          <w:p w14:paraId="1D063D0F" w14:textId="434EEEEF" w:rsidR="0060466E" w:rsidRPr="00F37FDF" w:rsidRDefault="00556254" w:rsidP="0060466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/31/19</w:t>
            </w:r>
          </w:p>
        </w:tc>
        <w:tc>
          <w:tcPr>
            <w:tcW w:w="4414" w:type="dxa"/>
            <w:shd w:val="clear" w:color="auto" w:fill="auto"/>
          </w:tcPr>
          <w:p w14:paraId="13611E2D" w14:textId="04A3B807" w:rsidR="0060466E" w:rsidRPr="0060466E" w:rsidRDefault="00556254" w:rsidP="0060466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et up regular schedule of SC and coordinating team meetings for 2020</w:t>
            </w:r>
          </w:p>
        </w:tc>
        <w:tc>
          <w:tcPr>
            <w:tcW w:w="3768" w:type="dxa"/>
          </w:tcPr>
          <w:p w14:paraId="0FCF60E5" w14:textId="193F66A6" w:rsidR="0060466E" w:rsidRDefault="00556254" w:rsidP="0060466E">
            <w:pPr>
              <w:rPr>
                <w:rFonts w:cstheme="minorHAnsi"/>
                <w:highlight w:val="yellow"/>
              </w:rPr>
            </w:pPr>
            <w:r w:rsidRPr="00556254">
              <w:rPr>
                <w:rFonts w:cstheme="minorHAnsi"/>
              </w:rPr>
              <w:t xml:space="preserve">Kerry </w:t>
            </w:r>
          </w:p>
        </w:tc>
      </w:tr>
      <w:tr w:rsidR="00556254" w:rsidRPr="00FA1308" w14:paraId="2BC7E2B8" w14:textId="77777777" w:rsidTr="0060466E">
        <w:tc>
          <w:tcPr>
            <w:tcW w:w="1168" w:type="dxa"/>
          </w:tcPr>
          <w:p w14:paraId="1E3BD5E4" w14:textId="67B7C2F3" w:rsidR="00556254" w:rsidRDefault="00556254" w:rsidP="0060466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12/31/19</w:t>
            </w:r>
          </w:p>
        </w:tc>
        <w:tc>
          <w:tcPr>
            <w:tcW w:w="4414" w:type="dxa"/>
            <w:shd w:val="clear" w:color="auto" w:fill="auto"/>
          </w:tcPr>
          <w:p w14:paraId="78894A8A" w14:textId="6E311C73" w:rsidR="00556254" w:rsidRDefault="00556254" w:rsidP="0060466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Move old files to external hard-drive, guiding docs to web.</w:t>
            </w:r>
          </w:p>
        </w:tc>
        <w:tc>
          <w:tcPr>
            <w:tcW w:w="3768" w:type="dxa"/>
          </w:tcPr>
          <w:p w14:paraId="45FD919C" w14:textId="70797F34" w:rsidR="00556254" w:rsidRPr="00556254" w:rsidRDefault="00556254" w:rsidP="0060466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  <w:tr w:rsidR="00556254" w:rsidRPr="00FA1308" w14:paraId="234D4185" w14:textId="77777777" w:rsidTr="0060466E">
        <w:tc>
          <w:tcPr>
            <w:tcW w:w="1168" w:type="dxa"/>
          </w:tcPr>
          <w:p w14:paraId="4F5E5113" w14:textId="086B7B72" w:rsidR="00556254" w:rsidRDefault="00556254" w:rsidP="0055625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/31/ 2020</w:t>
            </w:r>
          </w:p>
        </w:tc>
        <w:tc>
          <w:tcPr>
            <w:tcW w:w="4414" w:type="dxa"/>
            <w:shd w:val="clear" w:color="auto" w:fill="auto"/>
          </w:tcPr>
          <w:p w14:paraId="705923A3" w14:textId="1E6B6EE7" w:rsidR="00556254" w:rsidRPr="0060466E" w:rsidRDefault="00556254" w:rsidP="00556254">
            <w:r w:rsidRPr="00556254">
              <w:rPr>
                <w:bCs/>
              </w:rPr>
              <w:t>Coordinating team work on roles and terms</w:t>
            </w:r>
            <w:r>
              <w:rPr>
                <w:bCs/>
              </w:rPr>
              <w:t xml:space="preserve"> for chair and co-chair</w:t>
            </w:r>
            <w:r w:rsidRPr="00556254">
              <w:rPr>
                <w:bCs/>
              </w:rPr>
              <w:t xml:space="preserve"> </w:t>
            </w:r>
          </w:p>
        </w:tc>
        <w:tc>
          <w:tcPr>
            <w:tcW w:w="3768" w:type="dxa"/>
          </w:tcPr>
          <w:p w14:paraId="26B906F9" w14:textId="1A8A4706" w:rsidR="00556254" w:rsidRPr="000E000A" w:rsidRDefault="00556254" w:rsidP="00556254">
            <w:pPr>
              <w:rPr>
                <w:rFonts w:cstheme="minorHAnsi"/>
              </w:rPr>
            </w:pPr>
            <w:r>
              <w:rPr>
                <w:rFonts w:ascii="Calibri" w:hAnsi="Calibri"/>
              </w:rPr>
              <w:t>Coordinating team</w:t>
            </w:r>
          </w:p>
        </w:tc>
      </w:tr>
      <w:tr w:rsidR="00556254" w:rsidRPr="00FA1308" w14:paraId="5984A23C" w14:textId="77777777" w:rsidTr="000E000A">
        <w:tc>
          <w:tcPr>
            <w:tcW w:w="1168" w:type="dxa"/>
          </w:tcPr>
          <w:p w14:paraId="3197BC75" w14:textId="71BE68BB" w:rsidR="00556254" w:rsidRDefault="00556254" w:rsidP="0055625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/31/ 2020</w:t>
            </w:r>
          </w:p>
        </w:tc>
        <w:tc>
          <w:tcPr>
            <w:tcW w:w="4414" w:type="dxa"/>
            <w:shd w:val="clear" w:color="auto" w:fill="FFFFFF" w:themeFill="background1"/>
          </w:tcPr>
          <w:p w14:paraId="2525941F" w14:textId="74433029" w:rsidR="00556254" w:rsidRPr="00556254" w:rsidRDefault="00556254" w:rsidP="00556254">
            <w:pPr>
              <w:rPr>
                <w:bCs/>
              </w:rPr>
            </w:pPr>
            <w:r>
              <w:rPr>
                <w:bCs/>
              </w:rPr>
              <w:t>Recruit</w:t>
            </w:r>
            <w:r w:rsidRPr="00556254">
              <w:rPr>
                <w:bCs/>
              </w:rPr>
              <w:t xml:space="preserve"> representation from labor and waste </w:t>
            </w:r>
            <w:r>
              <w:rPr>
                <w:bCs/>
              </w:rPr>
              <w:t>sectors</w:t>
            </w:r>
          </w:p>
        </w:tc>
        <w:tc>
          <w:tcPr>
            <w:tcW w:w="3768" w:type="dxa"/>
          </w:tcPr>
          <w:p w14:paraId="2DB024E8" w14:textId="08D18A4A" w:rsidR="00556254" w:rsidRDefault="00556254" w:rsidP="00556254">
            <w:pPr>
              <w:rPr>
                <w:rFonts w:cstheme="minorHAnsi"/>
              </w:rPr>
            </w:pPr>
            <w:r>
              <w:rPr>
                <w:rFonts w:ascii="Calibri" w:hAnsi="Calibri"/>
              </w:rPr>
              <w:t>Coordinating team</w:t>
            </w:r>
          </w:p>
        </w:tc>
      </w:tr>
      <w:tr w:rsidR="00556254" w:rsidRPr="00FA1308" w14:paraId="083202D0" w14:textId="77777777" w:rsidTr="000E000A">
        <w:tc>
          <w:tcPr>
            <w:tcW w:w="1168" w:type="dxa"/>
          </w:tcPr>
          <w:p w14:paraId="1764CF4D" w14:textId="5D42FFAF" w:rsidR="00556254" w:rsidRDefault="00556254" w:rsidP="0055625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/15/ 2020</w:t>
            </w:r>
          </w:p>
        </w:tc>
        <w:tc>
          <w:tcPr>
            <w:tcW w:w="4414" w:type="dxa"/>
            <w:shd w:val="clear" w:color="auto" w:fill="FFFFFF" w:themeFill="background1"/>
          </w:tcPr>
          <w:p w14:paraId="11717420" w14:textId="6E57B5AA" w:rsidR="00556254" w:rsidRDefault="00556254" w:rsidP="00556254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 w:rsidRPr="00556254">
              <w:rPr>
                <w:bCs/>
              </w:rPr>
              <w:t>Rhys will work on laying out some goals based on our past work and guiding docs.</w:t>
            </w:r>
          </w:p>
        </w:tc>
        <w:tc>
          <w:tcPr>
            <w:tcW w:w="3768" w:type="dxa"/>
          </w:tcPr>
          <w:p w14:paraId="4880971D" w14:textId="35E11EF0" w:rsidR="00556254" w:rsidRDefault="00556254" w:rsidP="00556254">
            <w:pPr>
              <w:rPr>
                <w:rFonts w:cstheme="minorHAnsi"/>
              </w:rPr>
            </w:pPr>
            <w:r>
              <w:rPr>
                <w:rFonts w:ascii="Calibri" w:hAnsi="Calibri"/>
              </w:rPr>
              <w:t>Rhys</w:t>
            </w:r>
          </w:p>
        </w:tc>
      </w:tr>
      <w:tr w:rsidR="00556254" w:rsidRPr="00FA1308" w14:paraId="3C12F770" w14:textId="77777777" w:rsidTr="000E000A">
        <w:tc>
          <w:tcPr>
            <w:tcW w:w="1168" w:type="dxa"/>
          </w:tcPr>
          <w:p w14:paraId="07F431BB" w14:textId="64886D8D" w:rsidR="00556254" w:rsidRDefault="00556254" w:rsidP="0055625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/15/ 2020</w:t>
            </w:r>
          </w:p>
        </w:tc>
        <w:tc>
          <w:tcPr>
            <w:tcW w:w="4414" w:type="dxa"/>
            <w:shd w:val="clear" w:color="auto" w:fill="FFFFFF" w:themeFill="background1"/>
          </w:tcPr>
          <w:p w14:paraId="3E247D6B" w14:textId="3B01FFA8" w:rsidR="00556254" w:rsidRPr="00556254" w:rsidRDefault="00556254" w:rsidP="00556254">
            <w:pPr>
              <w:rPr>
                <w:bCs/>
              </w:rPr>
            </w:pPr>
            <w:r w:rsidRPr="00556254">
              <w:rPr>
                <w:bCs/>
              </w:rPr>
              <w:t>Rhys willing to come up with a content calendar/plan to help us stay on track with outreach efforts in 2020</w:t>
            </w:r>
          </w:p>
        </w:tc>
        <w:tc>
          <w:tcPr>
            <w:tcW w:w="3768" w:type="dxa"/>
          </w:tcPr>
          <w:p w14:paraId="18EC4B57" w14:textId="7FC692DF" w:rsidR="00556254" w:rsidRDefault="00556254" w:rsidP="00556254">
            <w:pPr>
              <w:rPr>
                <w:rFonts w:cstheme="minorHAnsi"/>
              </w:rPr>
            </w:pPr>
            <w:r>
              <w:rPr>
                <w:rFonts w:ascii="Calibri" w:hAnsi="Calibri"/>
              </w:rPr>
              <w:t>Rhys</w:t>
            </w:r>
          </w:p>
        </w:tc>
      </w:tr>
    </w:tbl>
    <w:p w14:paraId="049F31CB" w14:textId="77777777" w:rsidR="00533EA6" w:rsidRDefault="00533EA6" w:rsidP="00005042">
      <w:pPr>
        <w:pStyle w:val="Heading2"/>
        <w:spacing w:before="0"/>
        <w:rPr>
          <w:color w:val="345A8A" w:themeColor="accent1" w:themeShade="B5"/>
          <w:sz w:val="28"/>
          <w:szCs w:val="32"/>
        </w:rPr>
      </w:pPr>
    </w:p>
    <w:p w14:paraId="4C424724" w14:textId="77777777" w:rsidR="00AE4A25" w:rsidRDefault="35D4CE56" w:rsidP="00005042">
      <w:pPr>
        <w:pStyle w:val="Heading2"/>
        <w:spacing w:before="0"/>
        <w:rPr>
          <w:color w:val="345A8A" w:themeColor="accent1" w:themeShade="B5"/>
          <w:sz w:val="28"/>
          <w:szCs w:val="32"/>
        </w:rPr>
      </w:pPr>
      <w:r w:rsidRPr="35D4CE56">
        <w:rPr>
          <w:color w:val="345A8A"/>
          <w:sz w:val="28"/>
          <w:szCs w:val="28"/>
        </w:rPr>
        <w:t xml:space="preserve">PROPOSED NEXT STEERING COMMITTEE MEETING: </w:t>
      </w:r>
    </w:p>
    <w:p w14:paraId="5C4879D2" w14:textId="35733D86" w:rsidR="00AE4A25" w:rsidRPr="00097848" w:rsidRDefault="00B03C72" w:rsidP="001116A2">
      <w:pPr>
        <w:spacing w:after="160" w:line="259" w:lineRule="auto"/>
        <w:rPr>
          <w:b/>
          <w:sz w:val="28"/>
        </w:rPr>
      </w:pPr>
      <w:r>
        <w:rPr>
          <w:b/>
          <w:sz w:val="28"/>
        </w:rPr>
        <w:t>Decemb</w:t>
      </w:r>
      <w:r w:rsidR="00A06DE9">
        <w:rPr>
          <w:b/>
          <w:sz w:val="28"/>
        </w:rPr>
        <w:t>er</w:t>
      </w:r>
      <w:r w:rsidR="00A1594D">
        <w:rPr>
          <w:b/>
          <w:sz w:val="28"/>
        </w:rPr>
        <w:t xml:space="preserve"> Date</w:t>
      </w:r>
      <w:r>
        <w:rPr>
          <w:b/>
          <w:sz w:val="28"/>
        </w:rPr>
        <w:t xml:space="preserve"> &amp;</w:t>
      </w:r>
      <w:r w:rsidR="00555051" w:rsidRPr="00A1594D">
        <w:rPr>
          <w:b/>
          <w:sz w:val="28"/>
        </w:rPr>
        <w:t xml:space="preserve"> </w:t>
      </w:r>
      <w:r w:rsidR="00A1594D">
        <w:rPr>
          <w:b/>
          <w:sz w:val="28"/>
        </w:rPr>
        <w:t xml:space="preserve">Location: </w:t>
      </w:r>
      <w:r>
        <w:rPr>
          <w:b/>
          <w:sz w:val="28"/>
        </w:rPr>
        <w:t>TBD</w:t>
      </w:r>
    </w:p>
    <w:p w14:paraId="14F82E57" w14:textId="77777777" w:rsidR="000F2117" w:rsidRDefault="000F2117" w:rsidP="00084C60">
      <w:pPr>
        <w:pStyle w:val="Heading2"/>
        <w:spacing w:before="0"/>
      </w:pPr>
      <w:r w:rsidRPr="00190368">
        <w:rPr>
          <w:color w:val="345A8A" w:themeColor="accent1" w:themeShade="B5"/>
          <w:sz w:val="28"/>
          <w:szCs w:val="32"/>
        </w:rPr>
        <w:t>NOTES</w:t>
      </w:r>
    </w:p>
    <w:p w14:paraId="3FB84B56" w14:textId="175D4E2B" w:rsidR="00A804A1" w:rsidRDefault="35D4CE56" w:rsidP="006A4EBA">
      <w:pPr>
        <w:pStyle w:val="ListParagraph"/>
        <w:numPr>
          <w:ilvl w:val="0"/>
          <w:numId w:val="14"/>
        </w:numPr>
        <w:spacing w:after="0"/>
        <w:rPr>
          <w:rFonts w:cstheme="minorHAnsi"/>
          <w:b/>
          <w:bCs/>
        </w:rPr>
      </w:pPr>
      <w:r w:rsidRPr="0011408E">
        <w:rPr>
          <w:rFonts w:cstheme="minorHAnsi"/>
          <w:b/>
          <w:bCs/>
        </w:rPr>
        <w:t>Agree on agenda for meeting</w:t>
      </w:r>
    </w:p>
    <w:p w14:paraId="718C8536" w14:textId="1E75B139" w:rsidR="00556254" w:rsidRPr="00556254" w:rsidRDefault="00556254" w:rsidP="00556254">
      <w:pPr>
        <w:pStyle w:val="ListParagraph"/>
        <w:numPr>
          <w:ilvl w:val="1"/>
          <w:numId w:val="14"/>
        </w:numPr>
        <w:spacing w:after="0"/>
        <w:rPr>
          <w:rFonts w:cstheme="minorHAnsi"/>
          <w:bCs/>
          <w:color w:val="FF0000"/>
        </w:rPr>
      </w:pPr>
      <w:r w:rsidRPr="00556254">
        <w:rPr>
          <w:rFonts w:cstheme="minorHAnsi"/>
          <w:bCs/>
          <w:color w:val="FF0000"/>
        </w:rPr>
        <w:t>Agreed.</w:t>
      </w:r>
    </w:p>
    <w:p w14:paraId="7D054A37" w14:textId="11509351" w:rsidR="00662807" w:rsidRPr="006F2960" w:rsidRDefault="00442837" w:rsidP="00442837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rPr>
          <w:b/>
        </w:rPr>
        <w:t xml:space="preserve">Fall Forum </w:t>
      </w:r>
      <w:r w:rsidR="006F2960">
        <w:rPr>
          <w:b/>
        </w:rPr>
        <w:t>Debrief</w:t>
      </w:r>
    </w:p>
    <w:p w14:paraId="7C2A4794" w14:textId="0011EB40" w:rsidR="006F2960" w:rsidRPr="00556254" w:rsidRDefault="006F2960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 w:rsidRPr="00556254">
        <w:t>Space was good</w:t>
      </w:r>
      <w:r w:rsidR="00556254">
        <w:t>.</w:t>
      </w:r>
    </w:p>
    <w:p w14:paraId="52CACA6B" w14:textId="4A7AA561" w:rsidR="006F2960" w:rsidRPr="00556254" w:rsidRDefault="006F2960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 w:rsidRPr="00556254">
        <w:t>Crowd was engaged</w:t>
      </w:r>
      <w:r w:rsidR="00556254">
        <w:t>.</w:t>
      </w:r>
    </w:p>
    <w:p w14:paraId="7944C613" w14:textId="5E275DBE" w:rsidR="006F2960" w:rsidRPr="00556254" w:rsidRDefault="00556254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Needed m</w:t>
      </w:r>
      <w:r w:rsidR="006F2960" w:rsidRPr="00556254">
        <w:t>ore time for panel q’s</w:t>
      </w:r>
      <w:r>
        <w:t>.</w:t>
      </w:r>
    </w:p>
    <w:p w14:paraId="2C1E7071" w14:textId="274431E5" w:rsidR="006F2960" w:rsidRPr="00556254" w:rsidRDefault="00556254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Facilitated n</w:t>
      </w:r>
      <w:r w:rsidR="006F2960" w:rsidRPr="00556254">
        <w:t xml:space="preserve">etworking </w:t>
      </w:r>
      <w:r>
        <w:t xml:space="preserve">took up too much time </w:t>
      </w:r>
      <w:r w:rsidR="006F2960" w:rsidRPr="00556254">
        <w:t>at beginning</w:t>
      </w:r>
      <w:r>
        <w:t xml:space="preserve"> – do one less round so we can shift that time to speakers.</w:t>
      </w:r>
    </w:p>
    <w:p w14:paraId="5623909D" w14:textId="2321E528" w:rsidR="006F2960" w:rsidRPr="00556254" w:rsidRDefault="00556254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Lack of divers</w:t>
      </w:r>
      <w:r w:rsidR="006F2960" w:rsidRPr="00556254">
        <w:t>ity on panel</w:t>
      </w:r>
      <w:r>
        <w:t xml:space="preserve"> was a problem.</w:t>
      </w:r>
    </w:p>
    <w:p w14:paraId="5AD3A933" w14:textId="6660F536" w:rsidR="006F2960" w:rsidRPr="00556254" w:rsidRDefault="006F2960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 w:rsidRPr="00556254">
        <w:t>Bring name tags vs print – no need to double</w:t>
      </w:r>
      <w:r w:rsidR="00556254">
        <w:t>.</w:t>
      </w:r>
    </w:p>
    <w:p w14:paraId="6AAF1FD6" w14:textId="30AC15F9" w:rsidR="006F2960" w:rsidRPr="00556254" w:rsidRDefault="006F2960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 w:rsidRPr="00556254">
        <w:t>WCF presentation was not on topic</w:t>
      </w:r>
      <w:r w:rsidR="00556254">
        <w:t>.</w:t>
      </w:r>
    </w:p>
    <w:p w14:paraId="708FFD82" w14:textId="297BCC7D" w:rsidR="006F2960" w:rsidRDefault="006F2960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Charge small fee – to shrink no-shows, could make registration have two tiers (</w:t>
      </w:r>
      <w:r w:rsidR="00556254">
        <w:t>‘supported’ =</w:t>
      </w:r>
      <w:r>
        <w:t xml:space="preserve"> free, </w:t>
      </w:r>
      <w:r w:rsidR="00556254">
        <w:t>basic = $5, ‘supporter’ = $10)</w:t>
      </w:r>
    </w:p>
    <w:p w14:paraId="106B393A" w14:textId="338E0E39" w:rsidR="00CD10EA" w:rsidRDefault="00CD10EA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Hold forums at a different time of day so that laborers can come</w:t>
      </w:r>
      <w:r w:rsidR="00556254">
        <w:t xml:space="preserve"> if the topic is relevant.</w:t>
      </w:r>
    </w:p>
    <w:p w14:paraId="7C7F16EC" w14:textId="7E3AD8EF" w:rsidR="00CD10EA" w:rsidRDefault="00CD10EA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 xml:space="preserve">Flyer table, and announcement window </w:t>
      </w:r>
      <w:r w:rsidR="00556254">
        <w:t>at beginning so people can make quick announcements/share what resources they have available.</w:t>
      </w:r>
    </w:p>
    <w:p w14:paraId="2183E606" w14:textId="32A13240" w:rsidR="006D02F8" w:rsidRDefault="00556254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Time cards were key to staying on track with agenda.</w:t>
      </w:r>
    </w:p>
    <w:p w14:paraId="197085D7" w14:textId="6D118A9A" w:rsid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Several reminders seem to have helped avoid no-shows, still had about 30% no-shows, with 10% of that being made up for with unregistered attendees.</w:t>
      </w:r>
    </w:p>
    <w:p w14:paraId="54FF2F7A" w14:textId="40DCD54B" w:rsid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Best forum yet!</w:t>
      </w:r>
    </w:p>
    <w:p w14:paraId="110A998B" w14:textId="324229B7" w:rsidR="00A1594D" w:rsidRDefault="37921D9E" w:rsidP="37921D9E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b/>
          <w:bCs/>
        </w:rPr>
      </w:pPr>
      <w:r w:rsidRPr="00305476">
        <w:rPr>
          <w:b/>
        </w:rPr>
        <w:t>Spring forum</w:t>
      </w:r>
      <w:r>
        <w:t xml:space="preserve"> </w:t>
      </w:r>
      <w:r w:rsidRPr="008B23C8">
        <w:rPr>
          <w:b/>
        </w:rPr>
        <w:t>topic</w:t>
      </w:r>
      <w:r w:rsidR="00556254">
        <w:rPr>
          <w:b/>
          <w:bCs/>
        </w:rPr>
        <w:t>: consumer trends – what specifically do we want the Hartman group to cover?</w:t>
      </w:r>
    </w:p>
    <w:p w14:paraId="3C39FEEC" w14:textId="486DF93A" w:rsidR="006D02F8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 xml:space="preserve">What are </w:t>
      </w:r>
      <w:r w:rsidR="00556254">
        <w:rPr>
          <w:bCs/>
        </w:rPr>
        <w:t>consumers</w:t>
      </w:r>
      <w:r w:rsidRPr="00556254">
        <w:rPr>
          <w:bCs/>
        </w:rPr>
        <w:t xml:space="preserve"> buy</w:t>
      </w:r>
      <w:r w:rsidR="006D02F8" w:rsidRPr="00556254">
        <w:rPr>
          <w:bCs/>
        </w:rPr>
        <w:t>in</w:t>
      </w:r>
      <w:r w:rsidRPr="00556254">
        <w:rPr>
          <w:bCs/>
        </w:rPr>
        <w:t>g</w:t>
      </w:r>
      <w:r w:rsidR="00556254">
        <w:rPr>
          <w:bCs/>
        </w:rPr>
        <w:t>?</w:t>
      </w:r>
    </w:p>
    <w:p w14:paraId="17F57B7A" w14:textId="7AD1BDA2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What do they do wi</w:t>
      </w:r>
      <w:r w:rsidR="00556254" w:rsidRPr="00556254">
        <w:rPr>
          <w:bCs/>
        </w:rPr>
        <w:t>t</w:t>
      </w:r>
      <w:r w:rsidRPr="00556254">
        <w:rPr>
          <w:bCs/>
        </w:rPr>
        <w:t>h food waste</w:t>
      </w:r>
      <w:r w:rsidR="00556254">
        <w:rPr>
          <w:bCs/>
        </w:rPr>
        <w:t>?</w:t>
      </w:r>
    </w:p>
    <w:p w14:paraId="1593D8B8" w14:textId="3DFF00E2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What are their family’s needs</w:t>
      </w:r>
      <w:r w:rsidR="00556254">
        <w:rPr>
          <w:bCs/>
        </w:rPr>
        <w:t>?</w:t>
      </w:r>
    </w:p>
    <w:p w14:paraId="1E7247B3" w14:textId="5B64E064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do they buy food</w:t>
      </w:r>
      <w:r w:rsidR="00556254">
        <w:rPr>
          <w:bCs/>
        </w:rPr>
        <w:t>?</w:t>
      </w:r>
    </w:p>
    <w:p w14:paraId="15D2300C" w14:textId="480155F0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do they prepare it</w:t>
      </w:r>
      <w:r w:rsidR="00556254">
        <w:rPr>
          <w:bCs/>
        </w:rPr>
        <w:t>?</w:t>
      </w:r>
    </w:p>
    <w:p w14:paraId="36441098" w14:textId="43646921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do they eat it</w:t>
      </w:r>
      <w:r w:rsidR="00556254">
        <w:rPr>
          <w:bCs/>
        </w:rPr>
        <w:t>?</w:t>
      </w:r>
    </w:p>
    <w:p w14:paraId="0D0A33E8" w14:textId="7E21E908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much of it do they eat vs waste</w:t>
      </w:r>
      <w:r w:rsidR="00556254">
        <w:rPr>
          <w:bCs/>
        </w:rPr>
        <w:t>?</w:t>
      </w:r>
    </w:p>
    <w:p w14:paraId="5BA0C8C8" w14:textId="68BDBA78" w:rsidR="006D02F8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much money is</w:t>
      </w:r>
      <w:r w:rsidR="00556254">
        <w:rPr>
          <w:bCs/>
        </w:rPr>
        <w:t xml:space="preserve"> wasted?</w:t>
      </w:r>
    </w:p>
    <w:p w14:paraId="335199B4" w14:textId="51A76D20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What is the environ impact</w:t>
      </w:r>
      <w:r w:rsidR="00556254">
        <w:rPr>
          <w:bCs/>
        </w:rPr>
        <w:t>?</w:t>
      </w:r>
    </w:p>
    <w:p w14:paraId="1F45446D" w14:textId="29C3B1DF" w:rsidR="006D02F8" w:rsidRPr="00556254" w:rsidRDefault="00556254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Prepared foods vs restaurants?</w:t>
      </w:r>
    </w:p>
    <w:p w14:paraId="7DF102EF" w14:textId="0C77CEE6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Value added vs raw products</w:t>
      </w:r>
    </w:p>
    <w:p w14:paraId="6E6CE4A9" w14:textId="4289B0B8" w:rsidR="006D02F8" w:rsidRPr="00556254" w:rsidRDefault="006D02F8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lastRenderedPageBreak/>
        <w:t>How important is local and organic</w:t>
      </w:r>
      <w:r w:rsidR="00556254">
        <w:rPr>
          <w:bCs/>
        </w:rPr>
        <w:t>? How much do consumers value those traits? Is that demand growing? What is the trend for what consumers prefer in terms of how their food is grown and processed?</w:t>
      </w:r>
    </w:p>
    <w:p w14:paraId="119A7A44" w14:textId="2C6A16D6" w:rsidR="006D02F8" w:rsidRPr="00556254" w:rsidRDefault="00556254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How are</w:t>
      </w:r>
      <w:r w:rsidR="006D02F8" w:rsidRPr="00556254">
        <w:rPr>
          <w:bCs/>
        </w:rPr>
        <w:t xml:space="preserve"> conveniences like online ordering and d</w:t>
      </w:r>
      <w:r>
        <w:rPr>
          <w:bCs/>
        </w:rPr>
        <w:t>e</w:t>
      </w:r>
      <w:r w:rsidR="006D02F8" w:rsidRPr="00556254">
        <w:rPr>
          <w:bCs/>
        </w:rPr>
        <w:t>livery</w:t>
      </w:r>
      <w:r>
        <w:rPr>
          <w:bCs/>
        </w:rPr>
        <w:t xml:space="preserve"> affecting local producers? How can local producers compete/integrate?</w:t>
      </w:r>
    </w:p>
    <w:p w14:paraId="190A47E7" w14:textId="4106060D" w:rsidR="006D02F8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do we compare to national</w:t>
      </w:r>
      <w:r w:rsidR="00556254">
        <w:rPr>
          <w:bCs/>
        </w:rPr>
        <w:t xml:space="preserve"> in these trends?</w:t>
      </w:r>
    </w:p>
    <w:p w14:paraId="3FB9A3F0" w14:textId="420ABCF2" w:rsidR="008D09EB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City vs rural</w:t>
      </w:r>
    </w:p>
    <w:p w14:paraId="0C916CE1" w14:textId="763EF1CA" w:rsidR="008D09EB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Broken out by income</w:t>
      </w:r>
    </w:p>
    <w:p w14:paraId="00E1EC9D" w14:textId="58E23E07" w:rsidR="008D09EB" w:rsidRPr="00556254" w:rsidRDefault="00556254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Forecasting</w:t>
      </w:r>
      <w:r w:rsidR="008D09EB" w:rsidRPr="00556254">
        <w:rPr>
          <w:bCs/>
        </w:rPr>
        <w:t xml:space="preserve"> of ma</w:t>
      </w:r>
      <w:r>
        <w:rPr>
          <w:bCs/>
        </w:rPr>
        <w:t>jor trends in meat-alternatives</w:t>
      </w:r>
    </w:p>
    <w:p w14:paraId="7BD76173" w14:textId="7A726EDA" w:rsidR="008D09EB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What long-term changes do they see happening in consumer trends relative to our local producers</w:t>
      </w:r>
      <w:r w:rsidR="00556254">
        <w:rPr>
          <w:bCs/>
        </w:rPr>
        <w:t>?</w:t>
      </w:r>
    </w:p>
    <w:p w14:paraId="099AAEC6" w14:textId="1DA6A2F7" w:rsidR="008D09EB" w:rsidRPr="00556254" w:rsidRDefault="008D09EB" w:rsidP="006D02F8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ow much locally produced food is consumed locally?</w:t>
      </w:r>
    </w:p>
    <w:p w14:paraId="05FD88F8" w14:textId="3E34BD47" w:rsidR="008D09EB" w:rsidRPr="00556254" w:rsidRDefault="008D09EB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The bread lab – present on different local strains</w:t>
      </w:r>
    </w:p>
    <w:p w14:paraId="4A0BB53D" w14:textId="084E17A6" w:rsidR="008D09EB" w:rsidRPr="00556254" w:rsidRDefault="008D09EB" w:rsidP="006F2960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556254">
        <w:rPr>
          <w:bCs/>
        </w:rPr>
        <w:t>Have a bread and beer networking event</w:t>
      </w:r>
    </w:p>
    <w:p w14:paraId="4D86F2E3" w14:textId="7866D1CA" w:rsidR="006F2960" w:rsidRPr="00556254" w:rsidRDefault="006F2960" w:rsidP="006F2960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</w:rPr>
      </w:pPr>
      <w:r w:rsidRPr="00556254">
        <w:rPr>
          <w:b/>
          <w:bCs/>
        </w:rPr>
        <w:t>File Storage system</w:t>
      </w:r>
    </w:p>
    <w:p w14:paraId="36EE0064" w14:textId="2B67CC71" w:rsidR="008D09EB" w:rsidRDefault="00556254" w:rsidP="008D09E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Kerry will move old files onto external hard-drive and see if we can downsize Dropbox files as a first step before rethinking the file system.</w:t>
      </w:r>
    </w:p>
    <w:p w14:paraId="481AC439" w14:textId="5365717B" w:rsidR="00556254" w:rsidRPr="00556254" w:rsidRDefault="00556254" w:rsidP="008D09E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Files the SC wants to be able to access are all the food assessment reports and meeting agendas.</w:t>
      </w:r>
    </w:p>
    <w:p w14:paraId="114CB0AB" w14:textId="465713DB" w:rsidR="006F2960" w:rsidRPr="00556254" w:rsidRDefault="006F2960" w:rsidP="006F2960">
      <w:pPr>
        <w:pStyle w:val="ListParagraph"/>
        <w:numPr>
          <w:ilvl w:val="0"/>
          <w:numId w:val="14"/>
        </w:numPr>
        <w:spacing w:after="0" w:line="240" w:lineRule="auto"/>
        <w:rPr>
          <w:bCs/>
        </w:rPr>
      </w:pPr>
      <w:r w:rsidRPr="00556254">
        <w:rPr>
          <w:b/>
          <w:bCs/>
        </w:rPr>
        <w:t>Outreach</w:t>
      </w:r>
      <w:r w:rsidR="00556254" w:rsidRPr="00556254">
        <w:rPr>
          <w:b/>
          <w:bCs/>
        </w:rPr>
        <w:t xml:space="preserve"> Ideas for expanding in 2020</w:t>
      </w:r>
    </w:p>
    <w:p w14:paraId="5A62F4BF" w14:textId="195A397F" w:rsidR="00556254" w:rsidRPr="00556254" w:rsidRDefault="00556254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  <w:highlight w:val="yellow"/>
        </w:rPr>
      </w:pPr>
      <w:r w:rsidRPr="00556254">
        <w:rPr>
          <w:bCs/>
          <w:highlight w:val="yellow"/>
        </w:rPr>
        <w:t>Rhys willing to come up with a content calendar/plan to help us stay on track with outreach efforts in 2020</w:t>
      </w:r>
    </w:p>
    <w:p w14:paraId="7BDDE804" w14:textId="21E49CE0" w:rsidR="0044464B" w:rsidRPr="00556254" w:rsidRDefault="00556254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proofErr w:type="spellStart"/>
      <w:r>
        <w:rPr>
          <w:bCs/>
        </w:rPr>
        <w:t>Opportunties</w:t>
      </w:r>
      <w:proofErr w:type="spellEnd"/>
      <w:r>
        <w:rPr>
          <w:bCs/>
        </w:rPr>
        <w:t xml:space="preserve"> to promote events of the </w:t>
      </w:r>
      <w:r w:rsidR="0044464B" w:rsidRPr="00556254">
        <w:rPr>
          <w:bCs/>
        </w:rPr>
        <w:t xml:space="preserve">Conservation </w:t>
      </w:r>
      <w:r>
        <w:rPr>
          <w:bCs/>
        </w:rPr>
        <w:t>D</w:t>
      </w:r>
      <w:r w:rsidR="0044464B" w:rsidRPr="00556254">
        <w:rPr>
          <w:bCs/>
        </w:rPr>
        <w:t>istrict</w:t>
      </w:r>
      <w:r>
        <w:rPr>
          <w:bCs/>
        </w:rPr>
        <w:t xml:space="preserve"> which hosts</w:t>
      </w:r>
      <w:r w:rsidR="0044464B" w:rsidRPr="00556254">
        <w:rPr>
          <w:bCs/>
        </w:rPr>
        <w:t xml:space="preserve"> Drayton Harb</w:t>
      </w:r>
      <w:r w:rsidR="0071228A" w:rsidRPr="00556254">
        <w:rPr>
          <w:bCs/>
        </w:rPr>
        <w:t>o</w:t>
      </w:r>
      <w:r w:rsidR="0044464B" w:rsidRPr="00556254">
        <w:rPr>
          <w:bCs/>
        </w:rPr>
        <w:t xml:space="preserve">r </w:t>
      </w:r>
      <w:proofErr w:type="spellStart"/>
      <w:r w:rsidR="0044464B" w:rsidRPr="00556254">
        <w:rPr>
          <w:bCs/>
        </w:rPr>
        <w:t>Shellibration</w:t>
      </w:r>
      <w:proofErr w:type="spellEnd"/>
      <w:r w:rsidR="0044464B" w:rsidRPr="00556254">
        <w:rPr>
          <w:bCs/>
        </w:rPr>
        <w:t>, Small farm expo</w:t>
      </w:r>
      <w:r>
        <w:rPr>
          <w:bCs/>
        </w:rPr>
        <w:t>, speaker even</w:t>
      </w:r>
      <w:r w:rsidR="0044464B" w:rsidRPr="00556254">
        <w:rPr>
          <w:bCs/>
        </w:rPr>
        <w:t>t</w:t>
      </w:r>
      <w:r>
        <w:rPr>
          <w:bCs/>
        </w:rPr>
        <w:t>s</w:t>
      </w:r>
      <w:r w:rsidR="0044464B" w:rsidRPr="00556254">
        <w:rPr>
          <w:bCs/>
        </w:rPr>
        <w:t xml:space="preserve"> – technical info session</w:t>
      </w:r>
      <w:r>
        <w:rPr>
          <w:bCs/>
        </w:rPr>
        <w:t>s</w:t>
      </w:r>
      <w:r w:rsidR="0044464B" w:rsidRPr="00556254">
        <w:rPr>
          <w:bCs/>
        </w:rPr>
        <w:t>,</w:t>
      </w:r>
      <w:r>
        <w:rPr>
          <w:bCs/>
        </w:rPr>
        <w:t xml:space="preserve"> and the</w:t>
      </w:r>
      <w:r w:rsidR="0044464B" w:rsidRPr="00556254">
        <w:rPr>
          <w:bCs/>
        </w:rPr>
        <w:t xml:space="preserve"> seed swap January 18</w:t>
      </w:r>
    </w:p>
    <w:p w14:paraId="0F9F26AC" w14:textId="25A814B2" w:rsidR="0044464B" w:rsidRDefault="0044464B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What are the goals/objectives for the channel</w:t>
      </w:r>
      <w:r w:rsidR="00556254">
        <w:rPr>
          <w:bCs/>
        </w:rPr>
        <w:t xml:space="preserve"> (social media, newsletter, listserv) – </w:t>
      </w:r>
      <w:r w:rsidRPr="00556254">
        <w:rPr>
          <w:bCs/>
        </w:rPr>
        <w:t>curate content from that</w:t>
      </w:r>
      <w:r w:rsidR="00D94E62" w:rsidRPr="00556254">
        <w:rPr>
          <w:bCs/>
        </w:rPr>
        <w:t>: staying positive – recognize what’s wrong but from the lens of what can we do about it;</w:t>
      </w:r>
      <w:r w:rsidR="00556254">
        <w:rPr>
          <w:bCs/>
        </w:rPr>
        <w:t xml:space="preserve"> </w:t>
      </w:r>
      <w:r w:rsidR="00556254" w:rsidRPr="00556254">
        <w:rPr>
          <w:bCs/>
          <w:highlight w:val="yellow"/>
        </w:rPr>
        <w:t>Rhys will work on laying out some goals based on our past work and guiding docs.</w:t>
      </w:r>
    </w:p>
    <w:p w14:paraId="3C2EBFB7" w14:textId="6F4414F3" w:rsidR="00556254" w:rsidRDefault="00556254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Social media is not worth our time if we’re only going to post content twice per month – our content won’t be seen due to the algorithms.</w:t>
      </w:r>
    </w:p>
    <w:p w14:paraId="7165F6DE" w14:textId="42C2EC57" w:rsidR="00556254" w:rsidRPr="00556254" w:rsidRDefault="00556254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Focus should be on newsletter and figuring out how to best use the listserv</w:t>
      </w:r>
    </w:p>
    <w:p w14:paraId="0DFC556F" w14:textId="77777777" w:rsidR="00556254" w:rsidRDefault="00556254" w:rsidP="0044464B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Newsletter:</w:t>
      </w:r>
    </w:p>
    <w:p w14:paraId="49E75388" w14:textId="77777777" w:rsidR="00556254" w:rsidRDefault="00556254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>
        <w:rPr>
          <w:bCs/>
        </w:rPr>
        <w:t>Could do a feature in the e-newsletter on someone in our local food system like the Mountaineers 10-questions (</w:t>
      </w:r>
      <w:r w:rsidR="00D94E62" w:rsidRPr="00556254">
        <w:rPr>
          <w:bCs/>
        </w:rPr>
        <w:t>feature a different member each quarter and ask them the same 10 questions</w:t>
      </w:r>
      <w:r>
        <w:rPr>
          <w:bCs/>
        </w:rPr>
        <w:t>)</w:t>
      </w:r>
    </w:p>
    <w:p w14:paraId="7A8D4F1B" w14:textId="77777777" w:rsidR="00556254" w:rsidRDefault="00D94E62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Featured collaboration: highlight local collaboration (example we could use: specialty crop block grant)</w:t>
      </w:r>
    </w:p>
    <w:p w14:paraId="66430D34" w14:textId="77777777" w:rsidR="00556254" w:rsidRDefault="00D94E62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10-questions feature: Kelly Morgan</w:t>
      </w:r>
    </w:p>
    <w:p w14:paraId="046E25E6" w14:textId="77777777" w:rsidR="00556254" w:rsidRDefault="00D94E62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Amplify messaging from the fall forum</w:t>
      </w:r>
    </w:p>
    <w:p w14:paraId="59C7EB03" w14:textId="33574495" w:rsidR="00D94E62" w:rsidRPr="00556254" w:rsidRDefault="00556254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>
        <w:rPr>
          <w:bCs/>
        </w:rPr>
        <w:t xml:space="preserve">Highlight </w:t>
      </w:r>
      <w:r w:rsidR="00D94E62" w:rsidRPr="00556254">
        <w:rPr>
          <w:bCs/>
        </w:rPr>
        <w:t>Birchwood food desert fighters</w:t>
      </w:r>
    </w:p>
    <w:p w14:paraId="02984521" w14:textId="2B679A8E" w:rsidR="00D94E62" w:rsidRPr="00556254" w:rsidRDefault="00556254" w:rsidP="009257A5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</w:rPr>
      </w:pPr>
      <w:r w:rsidRPr="00556254">
        <w:rPr>
          <w:b/>
          <w:bCs/>
        </w:rPr>
        <w:t>Steering Committee functioning</w:t>
      </w:r>
    </w:p>
    <w:p w14:paraId="40A10E2E" w14:textId="69782547" w:rsidR="00556254" w:rsidRP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>
        <w:rPr>
          <w:bCs/>
        </w:rPr>
        <w:t>Need a new chair:</w:t>
      </w:r>
    </w:p>
    <w:p w14:paraId="76EAF5BB" w14:textId="77777777" w:rsidR="00556254" w:rsidRDefault="009257A5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Value in having an individual listed as the chair and co-chair for the public to know who they can go to</w:t>
      </w:r>
    </w:p>
    <w:p w14:paraId="76160B55" w14:textId="77777777" w:rsidR="00556254" w:rsidRDefault="00556254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Co-chair should be willing to fill role of chair when chair leaves</w:t>
      </w:r>
    </w:p>
    <w:p w14:paraId="3F31C70B" w14:textId="1AD14815" w:rsidR="009257A5" w:rsidRPr="00556254" w:rsidRDefault="009257A5" w:rsidP="00556254">
      <w:pPr>
        <w:pStyle w:val="ListParagraph"/>
        <w:numPr>
          <w:ilvl w:val="1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Coordinating team is the body that takes care of day-to-day</w:t>
      </w:r>
    </w:p>
    <w:p w14:paraId="6CAD2C86" w14:textId="26E911FF" w:rsidR="009257A5" w:rsidRPr="00556254" w:rsidRDefault="009257A5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</w:rPr>
      </w:pPr>
      <w:r w:rsidRPr="00556254">
        <w:rPr>
          <w:bCs/>
        </w:rPr>
        <w:t>Create roles on coordinating team so everything has a place</w:t>
      </w:r>
    </w:p>
    <w:p w14:paraId="47678931" w14:textId="616B13F4" w:rsidR="009257A5" w:rsidRDefault="009257A5" w:rsidP="00556254">
      <w:pPr>
        <w:pStyle w:val="ListParagraph"/>
        <w:numPr>
          <w:ilvl w:val="2"/>
          <w:numId w:val="14"/>
        </w:numPr>
        <w:spacing w:after="0" w:line="240" w:lineRule="auto"/>
        <w:rPr>
          <w:bCs/>
          <w:highlight w:val="yellow"/>
        </w:rPr>
      </w:pPr>
      <w:r w:rsidRPr="00556254">
        <w:rPr>
          <w:bCs/>
          <w:highlight w:val="yellow"/>
        </w:rPr>
        <w:t xml:space="preserve">Coordinating team work on roles and terms </w:t>
      </w:r>
    </w:p>
    <w:p w14:paraId="63E9688E" w14:textId="6E067175" w:rsid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rPr>
          <w:bCs/>
          <w:highlight w:val="yellow"/>
        </w:rPr>
      </w:pPr>
      <w:r w:rsidRPr="00556254">
        <w:rPr>
          <w:bCs/>
        </w:rPr>
        <w:t xml:space="preserve">Also need better representation from someone in labor and waste – </w:t>
      </w:r>
      <w:r>
        <w:rPr>
          <w:bCs/>
          <w:highlight w:val="yellow"/>
        </w:rPr>
        <w:t>coordinating team will work on this.</w:t>
      </w:r>
    </w:p>
    <w:p w14:paraId="083B8813" w14:textId="7FE0A309" w:rsidR="00556254" w:rsidRP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rPr>
          <w:bCs/>
          <w:highlight w:val="yellow"/>
        </w:rPr>
      </w:pPr>
      <w:r w:rsidRPr="00556254">
        <w:rPr>
          <w:bCs/>
        </w:rPr>
        <w:lastRenderedPageBreak/>
        <w:t xml:space="preserve">Do we meet at a regular time or will it always be done by doodle poll? </w:t>
      </w:r>
      <w:r>
        <w:rPr>
          <w:bCs/>
          <w:highlight w:val="yellow"/>
        </w:rPr>
        <w:t>Kerry will set up a regular schedule for 2020 meetings.</w:t>
      </w:r>
    </w:p>
    <w:p w14:paraId="0186E113" w14:textId="2F470DE0" w:rsidR="00A1594D" w:rsidRDefault="37921D9E" w:rsidP="37921D9E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bCs/>
        </w:rPr>
      </w:pPr>
      <w:r w:rsidRPr="00305476">
        <w:rPr>
          <w:b/>
          <w:bCs/>
        </w:rPr>
        <w:t>Sector updates</w:t>
      </w:r>
      <w:r w:rsidR="00305476" w:rsidRPr="00305476">
        <w:rPr>
          <w:bCs/>
        </w:rPr>
        <w:t xml:space="preserve"> </w:t>
      </w:r>
    </w:p>
    <w:p w14:paraId="5A3075B0" w14:textId="47CB48CC" w:rsidR="009257A5" w:rsidRPr="009257A5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Ali: A Birchwood food summit was held O</w:t>
      </w:r>
      <w:r w:rsidR="009257A5" w:rsidRPr="009257A5">
        <w:rPr>
          <w:bCs/>
        </w:rPr>
        <w:t>ct 2019</w:t>
      </w:r>
      <w:r>
        <w:rPr>
          <w:bCs/>
        </w:rPr>
        <w:t>, which focused on</w:t>
      </w:r>
      <w:r w:rsidR="009257A5" w:rsidRPr="009257A5">
        <w:t xml:space="preserve"> food access issues</w:t>
      </w:r>
      <w:r>
        <w:t xml:space="preserve"> and building</w:t>
      </w:r>
      <w:r w:rsidR="009257A5" w:rsidRPr="009257A5">
        <w:t xml:space="preserve"> momentum aro</w:t>
      </w:r>
      <w:r>
        <w:t>und growing food in urban areas.</w:t>
      </w:r>
    </w:p>
    <w:p w14:paraId="503D9F9D" w14:textId="7E0F6281" w:rsidR="009257A5" w:rsidRPr="009257A5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There was also a </w:t>
      </w:r>
      <w:r w:rsidR="009257A5" w:rsidRPr="009257A5">
        <w:rPr>
          <w:bCs/>
        </w:rPr>
        <w:t xml:space="preserve">Foothills food summit </w:t>
      </w:r>
      <w:r>
        <w:rPr>
          <w:bCs/>
        </w:rPr>
        <w:t xml:space="preserve">held in </w:t>
      </w:r>
      <w:r w:rsidR="009257A5" w:rsidRPr="009257A5">
        <w:rPr>
          <w:bCs/>
        </w:rPr>
        <w:t>Oct 2019</w:t>
      </w:r>
      <w:r>
        <w:rPr>
          <w:bCs/>
        </w:rPr>
        <w:t>.</w:t>
      </w:r>
    </w:p>
    <w:p w14:paraId="7EE588F9" w14:textId="2F42EBD8" w:rsidR="009257A5" w:rsidRPr="009257A5" w:rsidRDefault="009257A5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9257A5">
        <w:rPr>
          <w:bCs/>
        </w:rPr>
        <w:t>County election: how does it affect the food systems committee</w:t>
      </w:r>
      <w:r w:rsidR="00556254">
        <w:rPr>
          <w:bCs/>
        </w:rPr>
        <w:t>?</w:t>
      </w:r>
    </w:p>
    <w:p w14:paraId="02D349D2" w14:textId="3EF2EA44" w:rsidR="009257A5" w:rsidRPr="009257A5" w:rsidRDefault="00556254" w:rsidP="009257A5">
      <w:pPr>
        <w:pStyle w:val="ListParagraph"/>
        <w:numPr>
          <w:ilvl w:val="2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Ali - </w:t>
      </w:r>
      <w:r w:rsidR="009257A5" w:rsidRPr="009257A5">
        <w:rPr>
          <w:bCs/>
        </w:rPr>
        <w:t>Don’t think there will be any changes to aim and goals</w:t>
      </w:r>
    </w:p>
    <w:p w14:paraId="7FB479E0" w14:textId="0811FD43" w:rsidR="009257A5" w:rsidRDefault="009257A5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9257A5">
        <w:rPr>
          <w:bCs/>
        </w:rPr>
        <w:t>Food system plan updates: done lots of interviews, we have the data, now we’re going through and trying to identify themes and gaps and finish the food systems assessment</w:t>
      </w:r>
      <w:r w:rsidR="00556254">
        <w:rPr>
          <w:bCs/>
        </w:rPr>
        <w:t>.</w:t>
      </w:r>
    </w:p>
    <w:p w14:paraId="533316D7" w14:textId="5CB48902" w:rsidR="009257A5" w:rsidRDefault="009257A5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Food system committee – </w:t>
      </w:r>
      <w:r w:rsidR="00556254">
        <w:rPr>
          <w:bCs/>
        </w:rPr>
        <w:t>H</w:t>
      </w:r>
      <w:r>
        <w:rPr>
          <w:bCs/>
        </w:rPr>
        <w:t xml:space="preserve">ealth </w:t>
      </w:r>
      <w:r w:rsidR="00556254">
        <w:rPr>
          <w:bCs/>
        </w:rPr>
        <w:t>D</w:t>
      </w:r>
      <w:r>
        <w:rPr>
          <w:bCs/>
        </w:rPr>
        <w:t>ept</w:t>
      </w:r>
      <w:r w:rsidR="00556254">
        <w:rPr>
          <w:bCs/>
        </w:rPr>
        <w:t>.</w:t>
      </w:r>
      <w:r>
        <w:rPr>
          <w:bCs/>
        </w:rPr>
        <w:t xml:space="preserve"> houses leader of committee (</w:t>
      </w:r>
      <w:r w:rsidR="00556254">
        <w:rPr>
          <w:bCs/>
        </w:rPr>
        <w:t>A</w:t>
      </w:r>
      <w:r>
        <w:rPr>
          <w:bCs/>
        </w:rPr>
        <w:t>li) mandated in Feb to do assessment; WFN did some assessing but didn’t have enough resources to do a food sys</w:t>
      </w:r>
      <w:r w:rsidR="00556254">
        <w:rPr>
          <w:bCs/>
        </w:rPr>
        <w:t>t</w:t>
      </w:r>
      <w:r>
        <w:rPr>
          <w:bCs/>
        </w:rPr>
        <w:t xml:space="preserve">ems plan; </w:t>
      </w:r>
      <w:r w:rsidR="00893668">
        <w:rPr>
          <w:bCs/>
        </w:rPr>
        <w:t>started in</w:t>
      </w:r>
      <w:r w:rsidR="00556254">
        <w:rPr>
          <w:bCs/>
        </w:rPr>
        <w:t xml:space="preserve"> Feb with most sectors represen</w:t>
      </w:r>
      <w:r w:rsidR="00893668">
        <w:rPr>
          <w:bCs/>
        </w:rPr>
        <w:t>ted – they are updating the community food assessment, will create recommendations to guide policy around local</w:t>
      </w:r>
      <w:r w:rsidR="00556254">
        <w:rPr>
          <w:bCs/>
        </w:rPr>
        <w:t xml:space="preserve"> food systems</w:t>
      </w:r>
      <w:r w:rsidR="00893668">
        <w:rPr>
          <w:bCs/>
        </w:rPr>
        <w:t xml:space="preserve"> issues; outline policies that make a more equitable and sustainable food system; food system assessment will eventu</w:t>
      </w:r>
      <w:r w:rsidR="00556254">
        <w:rPr>
          <w:bCs/>
        </w:rPr>
        <w:t>ally lead to food policy agenda.</w:t>
      </w:r>
    </w:p>
    <w:p w14:paraId="287000B5" w14:textId="3A2DAA1B" w:rsidR="00893668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Gavin: </w:t>
      </w:r>
      <w:r w:rsidR="00893668">
        <w:rPr>
          <w:bCs/>
        </w:rPr>
        <w:t>Drainage basin management: two pilot areas Bertrand, Dakota creek, South fork - lot of work being done there to help alleviate issues around water needs for farmers</w:t>
      </w:r>
      <w:r>
        <w:rPr>
          <w:bCs/>
        </w:rPr>
        <w:t>.</w:t>
      </w:r>
    </w:p>
    <w:p w14:paraId="2F521AF2" w14:textId="53454B59" w:rsidR="00893668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Rhys: </w:t>
      </w:r>
      <w:r w:rsidR="00893668">
        <w:rPr>
          <w:bCs/>
        </w:rPr>
        <w:t xml:space="preserve">San Juan Island Ag summit Feb 7 &amp; 8 at Camp </w:t>
      </w:r>
      <w:proofErr w:type="spellStart"/>
      <w:r w:rsidR="00893668">
        <w:rPr>
          <w:bCs/>
        </w:rPr>
        <w:t>Orcila</w:t>
      </w:r>
      <w:proofErr w:type="spellEnd"/>
      <w:r w:rsidR="00893668">
        <w:rPr>
          <w:bCs/>
        </w:rPr>
        <w:t xml:space="preserve"> – Keynote is </w:t>
      </w:r>
      <w:r>
        <w:rPr>
          <w:bCs/>
        </w:rPr>
        <w:t>Jennifer from American Farmland.</w:t>
      </w:r>
    </w:p>
    <w:p w14:paraId="72AAC648" w14:textId="00531354" w:rsidR="00893668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Naomi: </w:t>
      </w:r>
      <w:r w:rsidR="00893668">
        <w:rPr>
          <w:bCs/>
        </w:rPr>
        <w:t xml:space="preserve">Opp Co has 3 new vistas: Maddie working on Birchwood and other </w:t>
      </w:r>
      <w:r>
        <w:rPr>
          <w:bCs/>
        </w:rPr>
        <w:t>H</w:t>
      </w:r>
      <w:r w:rsidR="00893668">
        <w:rPr>
          <w:bCs/>
        </w:rPr>
        <w:t xml:space="preserve">ealth </w:t>
      </w:r>
      <w:r>
        <w:rPr>
          <w:bCs/>
        </w:rPr>
        <w:t>D</w:t>
      </w:r>
      <w:r w:rsidR="00893668">
        <w:rPr>
          <w:bCs/>
        </w:rPr>
        <w:t>ept</w:t>
      </w:r>
      <w:r>
        <w:rPr>
          <w:bCs/>
        </w:rPr>
        <w:t>.</w:t>
      </w:r>
      <w:r w:rsidR="00893668">
        <w:rPr>
          <w:bCs/>
        </w:rPr>
        <w:t xml:space="preserve"> projects, another that started in August working on migrant labor food access; another working on Sea-Mar community </w:t>
      </w:r>
      <w:r w:rsidR="00B51E2B">
        <w:rPr>
          <w:bCs/>
        </w:rPr>
        <w:t>programs</w:t>
      </w:r>
      <w:r>
        <w:rPr>
          <w:bCs/>
        </w:rPr>
        <w:t>.</w:t>
      </w:r>
    </w:p>
    <w:p w14:paraId="1EC7470C" w14:textId="0E193664" w:rsidR="00B51E2B" w:rsidRDefault="00B51E2B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Some federal decisions in the works that are in the works that could threaten several food </w:t>
      </w:r>
      <w:proofErr w:type="gramStart"/>
      <w:r>
        <w:rPr>
          <w:bCs/>
        </w:rPr>
        <w:t>security</w:t>
      </w:r>
      <w:proofErr w:type="gramEnd"/>
      <w:r>
        <w:rPr>
          <w:bCs/>
        </w:rPr>
        <w:t>/access for our community</w:t>
      </w:r>
      <w:r w:rsidR="00556254">
        <w:rPr>
          <w:bCs/>
        </w:rPr>
        <w:t>.</w:t>
      </w:r>
    </w:p>
    <w:p w14:paraId="111DFD70" w14:textId="4D76FF94" w:rsidR="00B51E2B" w:rsidRDefault="00B51E2B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Community seed swap /skill share fair Jan 18</w:t>
      </w:r>
      <w:r w:rsidR="00556254">
        <w:rPr>
          <w:bCs/>
        </w:rPr>
        <w:t>. Would love to have CMFC there to do skill share.</w:t>
      </w:r>
    </w:p>
    <w:p w14:paraId="5058CA1E" w14:textId="6937C175" w:rsidR="00B51E2B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Mardi: </w:t>
      </w:r>
      <w:r w:rsidR="00B51E2B">
        <w:rPr>
          <w:bCs/>
        </w:rPr>
        <w:t xml:space="preserve">Ferndale got funding to create their own scratch made kitchen and are looking at </w:t>
      </w:r>
      <w:proofErr w:type="spellStart"/>
      <w:r w:rsidR="00B51E2B">
        <w:rPr>
          <w:bCs/>
        </w:rPr>
        <w:t>BHam</w:t>
      </w:r>
      <w:proofErr w:type="spellEnd"/>
      <w:r w:rsidR="00B51E2B">
        <w:rPr>
          <w:bCs/>
        </w:rPr>
        <w:t xml:space="preserve"> for a model</w:t>
      </w:r>
      <w:r>
        <w:rPr>
          <w:bCs/>
        </w:rPr>
        <w:t>.</w:t>
      </w:r>
    </w:p>
    <w:p w14:paraId="2449A890" w14:textId="31393679" w:rsidR="00B51E2B" w:rsidRDefault="00B51E2B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Bake for Good Kids – they have a program where they do an assembly to teach the kids how to bake</w:t>
      </w:r>
      <w:r w:rsidR="00556254">
        <w:rPr>
          <w:bCs/>
        </w:rPr>
        <w:t xml:space="preserve"> </w:t>
      </w:r>
      <w:r>
        <w:rPr>
          <w:bCs/>
        </w:rPr>
        <w:t>– Mardi working to get more assemblies for Whatcom Schools</w:t>
      </w:r>
      <w:r w:rsidR="00556254">
        <w:rPr>
          <w:bCs/>
        </w:rPr>
        <w:t>.</w:t>
      </w:r>
    </w:p>
    <w:p w14:paraId="1FB6835B" w14:textId="34375502" w:rsidR="00B51E2B" w:rsidRDefault="00B51E2B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Adventure book club – by </w:t>
      </w:r>
      <w:proofErr w:type="spellStart"/>
      <w:r>
        <w:rPr>
          <w:bCs/>
        </w:rPr>
        <w:t>Misha</w:t>
      </w:r>
      <w:proofErr w:type="spellEnd"/>
      <w:r>
        <w:rPr>
          <w:bCs/>
        </w:rPr>
        <w:t xml:space="preserve"> </w:t>
      </w:r>
      <w:r w:rsidR="00903878">
        <w:rPr>
          <w:bCs/>
        </w:rPr>
        <w:t>C</w:t>
      </w:r>
      <w:bookmarkStart w:id="0" w:name="_GoBack"/>
      <w:bookmarkEnd w:id="0"/>
      <w:r>
        <w:rPr>
          <w:bCs/>
        </w:rPr>
        <w:t xml:space="preserve">ollin’s wife; proceeds go to Whatcom Farm to School and two other </w:t>
      </w:r>
      <w:r w:rsidR="00556254">
        <w:rPr>
          <w:bCs/>
        </w:rPr>
        <w:t>causes.</w:t>
      </w:r>
    </w:p>
    <w:p w14:paraId="0C2094C4" w14:textId="3DE92E27" w:rsidR="00B51E2B" w:rsidRPr="00556254" w:rsidRDefault="00556254" w:rsidP="00556254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 xml:space="preserve">Kerry: </w:t>
      </w:r>
      <w:r w:rsidR="00E14330" w:rsidRPr="00556254">
        <w:rPr>
          <w:bCs/>
        </w:rPr>
        <w:t xml:space="preserve">Gigi Berardi – </w:t>
      </w:r>
      <w:proofErr w:type="spellStart"/>
      <w:r w:rsidR="00E14330" w:rsidRPr="00556254">
        <w:rPr>
          <w:bCs/>
        </w:rPr>
        <w:t>FoodWISE</w:t>
      </w:r>
      <w:proofErr w:type="spellEnd"/>
      <w:r w:rsidR="00E14330" w:rsidRPr="00556254">
        <w:rPr>
          <w:bCs/>
        </w:rPr>
        <w:t>; wants to cross-promote WFN as she promotes her book</w:t>
      </w:r>
      <w:r>
        <w:rPr>
          <w:bCs/>
        </w:rPr>
        <w:t>.</w:t>
      </w:r>
    </w:p>
    <w:p w14:paraId="7785454F" w14:textId="4D7BAFBC" w:rsidR="00E14330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Maddie: we could</w:t>
      </w:r>
      <w:r w:rsidR="00E14330">
        <w:rPr>
          <w:bCs/>
        </w:rPr>
        <w:t xml:space="preserve"> do some</w:t>
      </w:r>
      <w:r>
        <w:rPr>
          <w:bCs/>
        </w:rPr>
        <w:t xml:space="preserve"> event</w:t>
      </w:r>
      <w:r w:rsidR="00E14330">
        <w:rPr>
          <w:bCs/>
        </w:rPr>
        <w:t xml:space="preserve"> countdowns on social media</w:t>
      </w:r>
      <w:r>
        <w:rPr>
          <w:bCs/>
        </w:rPr>
        <w:t xml:space="preserve"> to create content.</w:t>
      </w:r>
    </w:p>
    <w:p w14:paraId="5A06153B" w14:textId="4748B48A" w:rsidR="00E14330" w:rsidRDefault="00556254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Cheryl: CMFC is b</w:t>
      </w:r>
      <w:r w:rsidR="00E14330">
        <w:rPr>
          <w:bCs/>
        </w:rPr>
        <w:t>uilding a greenhouse that will be used as an educational space – interactive learning space</w:t>
      </w:r>
      <w:r>
        <w:rPr>
          <w:bCs/>
        </w:rPr>
        <w:t>.</w:t>
      </w:r>
    </w:p>
    <w:p w14:paraId="21E62733" w14:textId="674E194E" w:rsidR="00E14330" w:rsidRPr="009257A5" w:rsidRDefault="00E14330" w:rsidP="009257A5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Cheryl is working with the school district</w:t>
      </w:r>
      <w:r w:rsidR="00556254">
        <w:rPr>
          <w:bCs/>
        </w:rPr>
        <w:t xml:space="preserve"> on an agreement</w:t>
      </w:r>
      <w:r>
        <w:rPr>
          <w:bCs/>
        </w:rPr>
        <w:t xml:space="preserve"> to have bigger Bham school</w:t>
      </w:r>
      <w:r w:rsidR="00556254">
        <w:rPr>
          <w:bCs/>
        </w:rPr>
        <w:t>s share</w:t>
      </w:r>
      <w:r>
        <w:rPr>
          <w:bCs/>
        </w:rPr>
        <w:t xml:space="preserve"> resour</w:t>
      </w:r>
      <w:r w:rsidR="00556254">
        <w:rPr>
          <w:bCs/>
        </w:rPr>
        <w:t>ces with smaller, under-resourced schools.</w:t>
      </w:r>
    </w:p>
    <w:sectPr w:rsidR="00E14330" w:rsidRPr="009257A5" w:rsidSect="00895C76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E42D8"/>
    <w:multiLevelType w:val="hybridMultilevel"/>
    <w:tmpl w:val="791C97E2"/>
    <w:lvl w:ilvl="0" w:tplc="6174FECC">
      <w:numFmt w:val="bullet"/>
      <w:lvlText w:val="⃝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5908"/>
    <w:multiLevelType w:val="hybridMultilevel"/>
    <w:tmpl w:val="9B0822CE"/>
    <w:lvl w:ilvl="0" w:tplc="A7D04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EA4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AED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9A5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B0CD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68D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8E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38B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F66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D6A04"/>
    <w:multiLevelType w:val="hybridMultilevel"/>
    <w:tmpl w:val="76F03E88"/>
    <w:lvl w:ilvl="0" w:tplc="712AC8B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D4886"/>
    <w:multiLevelType w:val="hybridMultilevel"/>
    <w:tmpl w:val="F2F2B216"/>
    <w:lvl w:ilvl="0" w:tplc="88D83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AA2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826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E42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CEC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44F8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2A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02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3278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3BA"/>
    <w:multiLevelType w:val="hybridMultilevel"/>
    <w:tmpl w:val="20EA07D2"/>
    <w:lvl w:ilvl="0" w:tplc="DEE0EEF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F3EAC"/>
    <w:multiLevelType w:val="hybridMultilevel"/>
    <w:tmpl w:val="693CBF32"/>
    <w:lvl w:ilvl="0" w:tplc="0FCC6B3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9102E0"/>
    <w:multiLevelType w:val="multilevel"/>
    <w:tmpl w:val="E248A8BC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right"/>
      <w:pPr>
        <w:ind w:left="1080" w:hanging="360"/>
      </w:pPr>
      <w:rPr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righ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360"/>
      </w:pPr>
    </w:lvl>
  </w:abstractNum>
  <w:abstractNum w:abstractNumId="7" w15:restartNumberingAfterBreak="0">
    <w:nsid w:val="2E41429B"/>
    <w:multiLevelType w:val="hybridMultilevel"/>
    <w:tmpl w:val="09F8AFF8"/>
    <w:lvl w:ilvl="0" w:tplc="4258A7C8">
      <w:start w:val="1"/>
      <w:numFmt w:val="decimal"/>
      <w:lvlText w:val="%1."/>
      <w:lvlJc w:val="left"/>
      <w:pPr>
        <w:ind w:left="720" w:hanging="360"/>
      </w:pPr>
    </w:lvl>
    <w:lvl w:ilvl="1" w:tplc="185E1AC2">
      <w:start w:val="1"/>
      <w:numFmt w:val="lowerLetter"/>
      <w:lvlText w:val="%2."/>
      <w:lvlJc w:val="left"/>
      <w:pPr>
        <w:ind w:left="1440" w:hanging="360"/>
      </w:pPr>
    </w:lvl>
    <w:lvl w:ilvl="2" w:tplc="E8FCC614">
      <w:start w:val="1"/>
      <w:numFmt w:val="lowerRoman"/>
      <w:lvlText w:val="%3."/>
      <w:lvlJc w:val="right"/>
      <w:pPr>
        <w:ind w:left="2160" w:hanging="180"/>
      </w:pPr>
    </w:lvl>
    <w:lvl w:ilvl="3" w:tplc="9DD8EB26">
      <w:start w:val="1"/>
      <w:numFmt w:val="decimal"/>
      <w:lvlText w:val="%4."/>
      <w:lvlJc w:val="left"/>
      <w:pPr>
        <w:ind w:left="2880" w:hanging="360"/>
      </w:pPr>
    </w:lvl>
    <w:lvl w:ilvl="4" w:tplc="B54CD710">
      <w:start w:val="1"/>
      <w:numFmt w:val="lowerLetter"/>
      <w:lvlText w:val="%5."/>
      <w:lvlJc w:val="left"/>
      <w:pPr>
        <w:ind w:left="3600" w:hanging="360"/>
      </w:pPr>
    </w:lvl>
    <w:lvl w:ilvl="5" w:tplc="16F41422">
      <w:start w:val="1"/>
      <w:numFmt w:val="lowerRoman"/>
      <w:lvlText w:val="%6."/>
      <w:lvlJc w:val="right"/>
      <w:pPr>
        <w:ind w:left="4320" w:hanging="180"/>
      </w:pPr>
    </w:lvl>
    <w:lvl w:ilvl="6" w:tplc="E258E00E">
      <w:start w:val="1"/>
      <w:numFmt w:val="decimal"/>
      <w:lvlText w:val="%7."/>
      <w:lvlJc w:val="left"/>
      <w:pPr>
        <w:ind w:left="5040" w:hanging="360"/>
      </w:pPr>
    </w:lvl>
    <w:lvl w:ilvl="7" w:tplc="FFC4CF94">
      <w:start w:val="1"/>
      <w:numFmt w:val="lowerLetter"/>
      <w:lvlText w:val="%8."/>
      <w:lvlJc w:val="left"/>
      <w:pPr>
        <w:ind w:left="5760" w:hanging="360"/>
      </w:pPr>
    </w:lvl>
    <w:lvl w:ilvl="8" w:tplc="0D5A7F0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C6DEB"/>
    <w:multiLevelType w:val="hybridMultilevel"/>
    <w:tmpl w:val="58B6BFCE"/>
    <w:lvl w:ilvl="0" w:tplc="B6AEC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06E1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6C0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7C9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23A1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8BD4A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C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C6C9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020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2160C"/>
    <w:multiLevelType w:val="hybridMultilevel"/>
    <w:tmpl w:val="DF92A7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60F09"/>
    <w:multiLevelType w:val="hybridMultilevel"/>
    <w:tmpl w:val="DB4A42A6"/>
    <w:lvl w:ilvl="0" w:tplc="26CEFA50">
      <w:start w:val="1"/>
      <w:numFmt w:val="decimal"/>
      <w:lvlText w:val="%1."/>
      <w:lvlJc w:val="left"/>
      <w:pPr>
        <w:ind w:left="720" w:hanging="360"/>
      </w:pPr>
    </w:lvl>
    <w:lvl w:ilvl="1" w:tplc="8462359A">
      <w:start w:val="1"/>
      <w:numFmt w:val="lowerLetter"/>
      <w:lvlText w:val="%2."/>
      <w:lvlJc w:val="left"/>
      <w:pPr>
        <w:ind w:left="1440" w:hanging="360"/>
      </w:pPr>
    </w:lvl>
    <w:lvl w:ilvl="2" w:tplc="E6303CDC">
      <w:start w:val="1"/>
      <w:numFmt w:val="lowerRoman"/>
      <w:lvlText w:val="%3."/>
      <w:lvlJc w:val="right"/>
      <w:pPr>
        <w:ind w:left="2160" w:hanging="180"/>
      </w:pPr>
    </w:lvl>
    <w:lvl w:ilvl="3" w:tplc="1A6852DC">
      <w:start w:val="1"/>
      <w:numFmt w:val="decimal"/>
      <w:lvlText w:val="%4."/>
      <w:lvlJc w:val="left"/>
      <w:pPr>
        <w:ind w:left="2880" w:hanging="360"/>
      </w:pPr>
    </w:lvl>
    <w:lvl w:ilvl="4" w:tplc="15F83C04">
      <w:start w:val="1"/>
      <w:numFmt w:val="lowerLetter"/>
      <w:lvlText w:val="%5."/>
      <w:lvlJc w:val="left"/>
      <w:pPr>
        <w:ind w:left="3600" w:hanging="360"/>
      </w:pPr>
    </w:lvl>
    <w:lvl w:ilvl="5" w:tplc="D8E42C7E">
      <w:start w:val="1"/>
      <w:numFmt w:val="lowerRoman"/>
      <w:lvlText w:val="%6."/>
      <w:lvlJc w:val="right"/>
      <w:pPr>
        <w:ind w:left="4320" w:hanging="180"/>
      </w:pPr>
    </w:lvl>
    <w:lvl w:ilvl="6" w:tplc="5C488828">
      <w:start w:val="1"/>
      <w:numFmt w:val="decimal"/>
      <w:lvlText w:val="%7."/>
      <w:lvlJc w:val="left"/>
      <w:pPr>
        <w:ind w:left="5040" w:hanging="360"/>
      </w:pPr>
    </w:lvl>
    <w:lvl w:ilvl="7" w:tplc="E65284DE">
      <w:start w:val="1"/>
      <w:numFmt w:val="lowerLetter"/>
      <w:lvlText w:val="%8."/>
      <w:lvlJc w:val="left"/>
      <w:pPr>
        <w:ind w:left="5760" w:hanging="360"/>
      </w:pPr>
    </w:lvl>
    <w:lvl w:ilvl="8" w:tplc="9CAABD7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E38C8"/>
    <w:multiLevelType w:val="hybridMultilevel"/>
    <w:tmpl w:val="EF483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2A039B"/>
    <w:multiLevelType w:val="hybridMultilevel"/>
    <w:tmpl w:val="8AA429A6"/>
    <w:lvl w:ilvl="0" w:tplc="93C45BF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D16ED"/>
    <w:multiLevelType w:val="hybridMultilevel"/>
    <w:tmpl w:val="6D56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769EE"/>
    <w:multiLevelType w:val="hybridMultilevel"/>
    <w:tmpl w:val="2454118E"/>
    <w:lvl w:ilvl="0" w:tplc="FBE2AEBA">
      <w:start w:val="1"/>
      <w:numFmt w:val="decimal"/>
      <w:lvlText w:val="%1."/>
      <w:lvlJc w:val="left"/>
      <w:pPr>
        <w:ind w:left="720" w:hanging="360"/>
      </w:pPr>
    </w:lvl>
    <w:lvl w:ilvl="1" w:tplc="8904FCDA">
      <w:start w:val="1"/>
      <w:numFmt w:val="lowerLetter"/>
      <w:lvlText w:val="%2."/>
      <w:lvlJc w:val="left"/>
      <w:pPr>
        <w:ind w:left="1440" w:hanging="360"/>
      </w:pPr>
    </w:lvl>
    <w:lvl w:ilvl="2" w:tplc="CD4A3C32">
      <w:start w:val="1"/>
      <w:numFmt w:val="lowerRoman"/>
      <w:lvlText w:val="%3."/>
      <w:lvlJc w:val="right"/>
      <w:pPr>
        <w:ind w:left="2160" w:hanging="180"/>
      </w:pPr>
    </w:lvl>
    <w:lvl w:ilvl="3" w:tplc="C544334C">
      <w:start w:val="1"/>
      <w:numFmt w:val="decimal"/>
      <w:lvlText w:val="%4."/>
      <w:lvlJc w:val="left"/>
      <w:pPr>
        <w:ind w:left="2880" w:hanging="360"/>
      </w:pPr>
    </w:lvl>
    <w:lvl w:ilvl="4" w:tplc="53426914">
      <w:start w:val="1"/>
      <w:numFmt w:val="lowerLetter"/>
      <w:lvlText w:val="%5."/>
      <w:lvlJc w:val="left"/>
      <w:pPr>
        <w:ind w:left="3600" w:hanging="360"/>
      </w:pPr>
    </w:lvl>
    <w:lvl w:ilvl="5" w:tplc="8C1A2942">
      <w:start w:val="1"/>
      <w:numFmt w:val="lowerRoman"/>
      <w:lvlText w:val="%6."/>
      <w:lvlJc w:val="right"/>
      <w:pPr>
        <w:ind w:left="4320" w:hanging="180"/>
      </w:pPr>
    </w:lvl>
    <w:lvl w:ilvl="6" w:tplc="33803298">
      <w:start w:val="1"/>
      <w:numFmt w:val="decimal"/>
      <w:lvlText w:val="%7."/>
      <w:lvlJc w:val="left"/>
      <w:pPr>
        <w:ind w:left="5040" w:hanging="360"/>
      </w:pPr>
    </w:lvl>
    <w:lvl w:ilvl="7" w:tplc="379A8854">
      <w:start w:val="1"/>
      <w:numFmt w:val="lowerLetter"/>
      <w:lvlText w:val="%8."/>
      <w:lvlJc w:val="left"/>
      <w:pPr>
        <w:ind w:left="5760" w:hanging="360"/>
      </w:pPr>
    </w:lvl>
    <w:lvl w:ilvl="8" w:tplc="A7B0A1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648A6"/>
    <w:multiLevelType w:val="hybridMultilevel"/>
    <w:tmpl w:val="8146F386"/>
    <w:lvl w:ilvl="0" w:tplc="D44E623E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C3157"/>
    <w:multiLevelType w:val="multilevel"/>
    <w:tmpl w:val="87D45E36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right"/>
      <w:pPr>
        <w:ind w:left="1080" w:hanging="360"/>
      </w:pPr>
      <w:rPr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righ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360"/>
      </w:pPr>
    </w:lvl>
  </w:abstractNum>
  <w:abstractNum w:abstractNumId="17" w15:restartNumberingAfterBreak="0">
    <w:nsid w:val="6815369A"/>
    <w:multiLevelType w:val="hybridMultilevel"/>
    <w:tmpl w:val="F5D47878"/>
    <w:lvl w:ilvl="0" w:tplc="028281CC">
      <w:start w:val="1"/>
      <w:numFmt w:val="decimal"/>
      <w:lvlText w:val="%1."/>
      <w:lvlJc w:val="left"/>
      <w:pPr>
        <w:ind w:left="720" w:hanging="360"/>
      </w:pPr>
    </w:lvl>
    <w:lvl w:ilvl="1" w:tplc="FEEA13EC">
      <w:start w:val="1"/>
      <w:numFmt w:val="lowerLetter"/>
      <w:lvlText w:val="%2."/>
      <w:lvlJc w:val="left"/>
      <w:pPr>
        <w:ind w:left="1440" w:hanging="360"/>
      </w:pPr>
    </w:lvl>
    <w:lvl w:ilvl="2" w:tplc="C74C274A">
      <w:start w:val="1"/>
      <w:numFmt w:val="lowerRoman"/>
      <w:lvlText w:val="%3."/>
      <w:lvlJc w:val="right"/>
      <w:pPr>
        <w:ind w:left="2160" w:hanging="180"/>
      </w:pPr>
    </w:lvl>
    <w:lvl w:ilvl="3" w:tplc="C8727970">
      <w:start w:val="1"/>
      <w:numFmt w:val="decimal"/>
      <w:lvlText w:val="%4."/>
      <w:lvlJc w:val="left"/>
      <w:pPr>
        <w:ind w:left="2880" w:hanging="360"/>
      </w:pPr>
    </w:lvl>
    <w:lvl w:ilvl="4" w:tplc="1FDC8308">
      <w:start w:val="1"/>
      <w:numFmt w:val="lowerLetter"/>
      <w:lvlText w:val="%5."/>
      <w:lvlJc w:val="left"/>
      <w:pPr>
        <w:ind w:left="3600" w:hanging="360"/>
      </w:pPr>
    </w:lvl>
    <w:lvl w:ilvl="5" w:tplc="2F6EEB8E">
      <w:start w:val="1"/>
      <w:numFmt w:val="lowerRoman"/>
      <w:lvlText w:val="%6."/>
      <w:lvlJc w:val="right"/>
      <w:pPr>
        <w:ind w:left="4320" w:hanging="180"/>
      </w:pPr>
    </w:lvl>
    <w:lvl w:ilvl="6" w:tplc="4C54C850">
      <w:start w:val="1"/>
      <w:numFmt w:val="decimal"/>
      <w:lvlText w:val="%7."/>
      <w:lvlJc w:val="left"/>
      <w:pPr>
        <w:ind w:left="5040" w:hanging="360"/>
      </w:pPr>
    </w:lvl>
    <w:lvl w:ilvl="7" w:tplc="3A16BB48">
      <w:start w:val="1"/>
      <w:numFmt w:val="lowerLetter"/>
      <w:lvlText w:val="%8."/>
      <w:lvlJc w:val="left"/>
      <w:pPr>
        <w:ind w:left="5760" w:hanging="360"/>
      </w:pPr>
    </w:lvl>
    <w:lvl w:ilvl="8" w:tplc="502AAB7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0721CA"/>
    <w:multiLevelType w:val="hybridMultilevel"/>
    <w:tmpl w:val="8962E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42B9"/>
    <w:multiLevelType w:val="hybridMultilevel"/>
    <w:tmpl w:val="CA580D2A"/>
    <w:lvl w:ilvl="0" w:tplc="7D1AAD80">
      <w:start w:val="1"/>
      <w:numFmt w:val="decimal"/>
      <w:lvlText w:val="%1."/>
      <w:lvlJc w:val="left"/>
      <w:pPr>
        <w:ind w:left="720" w:hanging="360"/>
      </w:pPr>
    </w:lvl>
    <w:lvl w:ilvl="1" w:tplc="782ED95E">
      <w:start w:val="1"/>
      <w:numFmt w:val="lowerLetter"/>
      <w:lvlText w:val="%2."/>
      <w:lvlJc w:val="left"/>
      <w:pPr>
        <w:ind w:left="1440" w:hanging="360"/>
      </w:pPr>
    </w:lvl>
    <w:lvl w:ilvl="2" w:tplc="7FCE9D7E">
      <w:start w:val="1"/>
      <w:numFmt w:val="lowerRoman"/>
      <w:lvlText w:val="%3."/>
      <w:lvlJc w:val="right"/>
      <w:pPr>
        <w:ind w:left="2160" w:hanging="180"/>
      </w:pPr>
    </w:lvl>
    <w:lvl w:ilvl="3" w:tplc="88FE12AE">
      <w:start w:val="1"/>
      <w:numFmt w:val="decimal"/>
      <w:lvlText w:val="%4."/>
      <w:lvlJc w:val="left"/>
      <w:pPr>
        <w:ind w:left="2880" w:hanging="360"/>
      </w:pPr>
    </w:lvl>
    <w:lvl w:ilvl="4" w:tplc="17BABEEA">
      <w:start w:val="1"/>
      <w:numFmt w:val="lowerLetter"/>
      <w:lvlText w:val="%5."/>
      <w:lvlJc w:val="left"/>
      <w:pPr>
        <w:ind w:left="3600" w:hanging="360"/>
      </w:pPr>
    </w:lvl>
    <w:lvl w:ilvl="5" w:tplc="94F8697C">
      <w:start w:val="1"/>
      <w:numFmt w:val="lowerRoman"/>
      <w:lvlText w:val="%6."/>
      <w:lvlJc w:val="right"/>
      <w:pPr>
        <w:ind w:left="4320" w:hanging="180"/>
      </w:pPr>
    </w:lvl>
    <w:lvl w:ilvl="6" w:tplc="27B4A804">
      <w:start w:val="1"/>
      <w:numFmt w:val="decimal"/>
      <w:lvlText w:val="%7."/>
      <w:lvlJc w:val="left"/>
      <w:pPr>
        <w:ind w:left="5040" w:hanging="360"/>
      </w:pPr>
    </w:lvl>
    <w:lvl w:ilvl="7" w:tplc="461E3BDE">
      <w:start w:val="1"/>
      <w:numFmt w:val="lowerLetter"/>
      <w:lvlText w:val="%8."/>
      <w:lvlJc w:val="left"/>
      <w:pPr>
        <w:ind w:left="5760" w:hanging="360"/>
      </w:pPr>
    </w:lvl>
    <w:lvl w:ilvl="8" w:tplc="1B0E50D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A5611"/>
    <w:multiLevelType w:val="hybridMultilevel"/>
    <w:tmpl w:val="244E38E8"/>
    <w:lvl w:ilvl="0" w:tplc="A1D02320">
      <w:start w:val="1"/>
      <w:numFmt w:val="decimal"/>
      <w:lvlText w:val="%1."/>
      <w:lvlJc w:val="left"/>
      <w:pPr>
        <w:ind w:left="720" w:hanging="360"/>
      </w:pPr>
    </w:lvl>
    <w:lvl w:ilvl="1" w:tplc="0F4AF15A">
      <w:start w:val="1"/>
      <w:numFmt w:val="lowerLetter"/>
      <w:lvlText w:val="%2."/>
      <w:lvlJc w:val="left"/>
      <w:pPr>
        <w:ind w:left="1440" w:hanging="360"/>
      </w:pPr>
    </w:lvl>
    <w:lvl w:ilvl="2" w:tplc="B0E25ADA">
      <w:start w:val="1"/>
      <w:numFmt w:val="lowerRoman"/>
      <w:lvlText w:val="%3."/>
      <w:lvlJc w:val="right"/>
      <w:pPr>
        <w:ind w:left="2160" w:hanging="180"/>
      </w:pPr>
    </w:lvl>
    <w:lvl w:ilvl="3" w:tplc="C3C059C6">
      <w:start w:val="1"/>
      <w:numFmt w:val="decimal"/>
      <w:lvlText w:val="%4."/>
      <w:lvlJc w:val="left"/>
      <w:pPr>
        <w:ind w:left="2880" w:hanging="360"/>
      </w:pPr>
    </w:lvl>
    <w:lvl w:ilvl="4" w:tplc="76AE8694">
      <w:start w:val="1"/>
      <w:numFmt w:val="lowerLetter"/>
      <w:lvlText w:val="%5."/>
      <w:lvlJc w:val="left"/>
      <w:pPr>
        <w:ind w:left="3600" w:hanging="360"/>
      </w:pPr>
    </w:lvl>
    <w:lvl w:ilvl="5" w:tplc="7E1A3916">
      <w:start w:val="1"/>
      <w:numFmt w:val="lowerRoman"/>
      <w:lvlText w:val="%6."/>
      <w:lvlJc w:val="right"/>
      <w:pPr>
        <w:ind w:left="4320" w:hanging="180"/>
      </w:pPr>
    </w:lvl>
    <w:lvl w:ilvl="6" w:tplc="89E6E39E">
      <w:start w:val="1"/>
      <w:numFmt w:val="decimal"/>
      <w:lvlText w:val="%7."/>
      <w:lvlJc w:val="left"/>
      <w:pPr>
        <w:ind w:left="5040" w:hanging="360"/>
      </w:pPr>
    </w:lvl>
    <w:lvl w:ilvl="7" w:tplc="C3C61EF0">
      <w:start w:val="1"/>
      <w:numFmt w:val="lowerLetter"/>
      <w:lvlText w:val="%8."/>
      <w:lvlJc w:val="left"/>
      <w:pPr>
        <w:ind w:left="5760" w:hanging="360"/>
      </w:pPr>
    </w:lvl>
    <w:lvl w:ilvl="8" w:tplc="32A0A8D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DF1FFF"/>
    <w:multiLevelType w:val="hybridMultilevel"/>
    <w:tmpl w:val="0A106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5B130E"/>
    <w:multiLevelType w:val="hybridMultilevel"/>
    <w:tmpl w:val="7B306014"/>
    <w:lvl w:ilvl="0" w:tplc="5E8A4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67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7292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D843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23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D25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A9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CADA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47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801E7"/>
    <w:multiLevelType w:val="hybridMultilevel"/>
    <w:tmpl w:val="63F66972"/>
    <w:lvl w:ilvl="0" w:tplc="B2C84512">
      <w:start w:val="1"/>
      <w:numFmt w:val="decimal"/>
      <w:lvlText w:val="%1."/>
      <w:lvlJc w:val="left"/>
      <w:pPr>
        <w:ind w:left="720" w:hanging="360"/>
      </w:pPr>
    </w:lvl>
    <w:lvl w:ilvl="1" w:tplc="528E676A">
      <w:start w:val="1"/>
      <w:numFmt w:val="lowerLetter"/>
      <w:lvlText w:val="%2."/>
      <w:lvlJc w:val="left"/>
      <w:pPr>
        <w:ind w:left="1440" w:hanging="360"/>
      </w:pPr>
    </w:lvl>
    <w:lvl w:ilvl="2" w:tplc="CE2044A0">
      <w:start w:val="1"/>
      <w:numFmt w:val="lowerRoman"/>
      <w:lvlText w:val="%3."/>
      <w:lvlJc w:val="right"/>
      <w:pPr>
        <w:ind w:left="2160" w:hanging="180"/>
      </w:pPr>
    </w:lvl>
    <w:lvl w:ilvl="3" w:tplc="308A8D92">
      <w:start w:val="1"/>
      <w:numFmt w:val="decimal"/>
      <w:lvlText w:val="%4."/>
      <w:lvlJc w:val="left"/>
      <w:pPr>
        <w:ind w:left="2880" w:hanging="360"/>
      </w:pPr>
    </w:lvl>
    <w:lvl w:ilvl="4" w:tplc="97286A96">
      <w:start w:val="1"/>
      <w:numFmt w:val="lowerLetter"/>
      <w:lvlText w:val="%5."/>
      <w:lvlJc w:val="left"/>
      <w:pPr>
        <w:ind w:left="3600" w:hanging="360"/>
      </w:pPr>
    </w:lvl>
    <w:lvl w:ilvl="5" w:tplc="8A6235C4">
      <w:start w:val="1"/>
      <w:numFmt w:val="lowerRoman"/>
      <w:lvlText w:val="%6."/>
      <w:lvlJc w:val="right"/>
      <w:pPr>
        <w:ind w:left="4320" w:hanging="180"/>
      </w:pPr>
    </w:lvl>
    <w:lvl w:ilvl="6" w:tplc="31C4A282">
      <w:start w:val="1"/>
      <w:numFmt w:val="decimal"/>
      <w:lvlText w:val="%7."/>
      <w:lvlJc w:val="left"/>
      <w:pPr>
        <w:ind w:left="5040" w:hanging="360"/>
      </w:pPr>
    </w:lvl>
    <w:lvl w:ilvl="7" w:tplc="F04E9214">
      <w:start w:val="1"/>
      <w:numFmt w:val="lowerLetter"/>
      <w:lvlText w:val="%8."/>
      <w:lvlJc w:val="left"/>
      <w:pPr>
        <w:ind w:left="5760" w:hanging="360"/>
      </w:pPr>
    </w:lvl>
    <w:lvl w:ilvl="8" w:tplc="AFE8C55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D0F6E"/>
    <w:multiLevelType w:val="hybridMultilevel"/>
    <w:tmpl w:val="5626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42435B"/>
    <w:multiLevelType w:val="hybridMultilevel"/>
    <w:tmpl w:val="59F22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176DF7"/>
    <w:multiLevelType w:val="hybridMultilevel"/>
    <w:tmpl w:val="7132E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26"/>
  </w:num>
  <w:num w:numId="4">
    <w:abstractNumId w:val="16"/>
  </w:num>
  <w:num w:numId="5">
    <w:abstractNumId w:val="21"/>
  </w:num>
  <w:num w:numId="6">
    <w:abstractNumId w:val="24"/>
  </w:num>
  <w:num w:numId="7">
    <w:abstractNumId w:val="18"/>
  </w:num>
  <w:num w:numId="8">
    <w:abstractNumId w:val="9"/>
  </w:num>
  <w:num w:numId="9">
    <w:abstractNumId w:val="25"/>
  </w:num>
  <w:num w:numId="10">
    <w:abstractNumId w:val="13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5"/>
  </w:num>
  <w:num w:numId="14">
    <w:abstractNumId w:val="6"/>
  </w:num>
  <w:num w:numId="15">
    <w:abstractNumId w:val="2"/>
  </w:num>
  <w:num w:numId="16">
    <w:abstractNumId w:val="23"/>
  </w:num>
  <w:num w:numId="17">
    <w:abstractNumId w:val="17"/>
  </w:num>
  <w:num w:numId="18">
    <w:abstractNumId w:val="15"/>
  </w:num>
  <w:num w:numId="19">
    <w:abstractNumId w:val="7"/>
  </w:num>
  <w:num w:numId="20">
    <w:abstractNumId w:val="20"/>
  </w:num>
  <w:num w:numId="21">
    <w:abstractNumId w:val="19"/>
  </w:num>
  <w:num w:numId="22">
    <w:abstractNumId w:val="14"/>
  </w:num>
  <w:num w:numId="23">
    <w:abstractNumId w:val="8"/>
  </w:num>
  <w:num w:numId="24">
    <w:abstractNumId w:val="10"/>
  </w:num>
  <w:num w:numId="25">
    <w:abstractNumId w:val="1"/>
  </w:num>
  <w:num w:numId="26">
    <w:abstractNumId w:val="0"/>
  </w:num>
  <w:num w:numId="2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DAyMrU0NTM0MLRU0lEKTi0uzszPAykwNKoFAH+HOlUtAAAA"/>
  </w:docVars>
  <w:rsids>
    <w:rsidRoot w:val="00920016"/>
    <w:rsid w:val="00001FA8"/>
    <w:rsid w:val="00005042"/>
    <w:rsid w:val="00005395"/>
    <w:rsid w:val="000177A7"/>
    <w:rsid w:val="00023528"/>
    <w:rsid w:val="0002537B"/>
    <w:rsid w:val="000316DB"/>
    <w:rsid w:val="000326D1"/>
    <w:rsid w:val="00041D22"/>
    <w:rsid w:val="00044F88"/>
    <w:rsid w:val="0005444C"/>
    <w:rsid w:val="000647BD"/>
    <w:rsid w:val="00065F15"/>
    <w:rsid w:val="0007553D"/>
    <w:rsid w:val="00077BE8"/>
    <w:rsid w:val="00084C60"/>
    <w:rsid w:val="000860B6"/>
    <w:rsid w:val="0008712B"/>
    <w:rsid w:val="00091384"/>
    <w:rsid w:val="00097848"/>
    <w:rsid w:val="000A4349"/>
    <w:rsid w:val="000A63A8"/>
    <w:rsid w:val="000B1E4C"/>
    <w:rsid w:val="000B3875"/>
    <w:rsid w:val="000C0F55"/>
    <w:rsid w:val="000C71EA"/>
    <w:rsid w:val="000D4244"/>
    <w:rsid w:val="000D59B2"/>
    <w:rsid w:val="000E000A"/>
    <w:rsid w:val="000E0EE2"/>
    <w:rsid w:val="000E4297"/>
    <w:rsid w:val="000E5AB1"/>
    <w:rsid w:val="000F2117"/>
    <w:rsid w:val="000F3660"/>
    <w:rsid w:val="000F3BAA"/>
    <w:rsid w:val="001011B6"/>
    <w:rsid w:val="00105468"/>
    <w:rsid w:val="00107897"/>
    <w:rsid w:val="001116A2"/>
    <w:rsid w:val="00111780"/>
    <w:rsid w:val="001127E5"/>
    <w:rsid w:val="0011313A"/>
    <w:rsid w:val="0011408E"/>
    <w:rsid w:val="00125531"/>
    <w:rsid w:val="00126C74"/>
    <w:rsid w:val="00137255"/>
    <w:rsid w:val="00144E6A"/>
    <w:rsid w:val="001478C8"/>
    <w:rsid w:val="00150285"/>
    <w:rsid w:val="00165311"/>
    <w:rsid w:val="00165C12"/>
    <w:rsid w:val="00166A24"/>
    <w:rsid w:val="00170B86"/>
    <w:rsid w:val="00172894"/>
    <w:rsid w:val="00174685"/>
    <w:rsid w:val="00174914"/>
    <w:rsid w:val="001901CB"/>
    <w:rsid w:val="00190368"/>
    <w:rsid w:val="00191997"/>
    <w:rsid w:val="00196D8C"/>
    <w:rsid w:val="00197FB5"/>
    <w:rsid w:val="001A12AE"/>
    <w:rsid w:val="001A1506"/>
    <w:rsid w:val="001A7B01"/>
    <w:rsid w:val="001C5DCB"/>
    <w:rsid w:val="001D5CCC"/>
    <w:rsid w:val="001E61A5"/>
    <w:rsid w:val="001F24A4"/>
    <w:rsid w:val="001F2FD4"/>
    <w:rsid w:val="00201B30"/>
    <w:rsid w:val="00203AD2"/>
    <w:rsid w:val="00213467"/>
    <w:rsid w:val="00221E71"/>
    <w:rsid w:val="00222E57"/>
    <w:rsid w:val="002236BE"/>
    <w:rsid w:val="0022558C"/>
    <w:rsid w:val="00225A02"/>
    <w:rsid w:val="002266BF"/>
    <w:rsid w:val="0022766C"/>
    <w:rsid w:val="002277B5"/>
    <w:rsid w:val="00232AD9"/>
    <w:rsid w:val="0023455E"/>
    <w:rsid w:val="00235050"/>
    <w:rsid w:val="002373C6"/>
    <w:rsid w:val="002403D1"/>
    <w:rsid w:val="00242A87"/>
    <w:rsid w:val="00253C1C"/>
    <w:rsid w:val="002568B3"/>
    <w:rsid w:val="00262D84"/>
    <w:rsid w:val="00264A44"/>
    <w:rsid w:val="00267F69"/>
    <w:rsid w:val="00275A2B"/>
    <w:rsid w:val="00277589"/>
    <w:rsid w:val="00293779"/>
    <w:rsid w:val="00295571"/>
    <w:rsid w:val="00295778"/>
    <w:rsid w:val="002A09C3"/>
    <w:rsid w:val="002A5B47"/>
    <w:rsid w:val="002A6923"/>
    <w:rsid w:val="002B24A1"/>
    <w:rsid w:val="002B2916"/>
    <w:rsid w:val="002C0EDF"/>
    <w:rsid w:val="002C643A"/>
    <w:rsid w:val="002D1123"/>
    <w:rsid w:val="002E0646"/>
    <w:rsid w:val="002E42F4"/>
    <w:rsid w:val="002E5EC3"/>
    <w:rsid w:val="00305476"/>
    <w:rsid w:val="0032748F"/>
    <w:rsid w:val="00330B4B"/>
    <w:rsid w:val="00336373"/>
    <w:rsid w:val="00343098"/>
    <w:rsid w:val="00346DF7"/>
    <w:rsid w:val="00351237"/>
    <w:rsid w:val="0036360E"/>
    <w:rsid w:val="00367D37"/>
    <w:rsid w:val="00370DB6"/>
    <w:rsid w:val="00370FAD"/>
    <w:rsid w:val="003727B1"/>
    <w:rsid w:val="00375E7C"/>
    <w:rsid w:val="00376C6A"/>
    <w:rsid w:val="00385DF3"/>
    <w:rsid w:val="00394067"/>
    <w:rsid w:val="003A7589"/>
    <w:rsid w:val="003B57BF"/>
    <w:rsid w:val="003B6DFC"/>
    <w:rsid w:val="003B6F3E"/>
    <w:rsid w:val="003C3F8B"/>
    <w:rsid w:val="003D3608"/>
    <w:rsid w:val="003D3E13"/>
    <w:rsid w:val="003D4B25"/>
    <w:rsid w:val="003E037E"/>
    <w:rsid w:val="003E7B35"/>
    <w:rsid w:val="003F1F26"/>
    <w:rsid w:val="00407FEE"/>
    <w:rsid w:val="004217C9"/>
    <w:rsid w:val="00422807"/>
    <w:rsid w:val="004300F7"/>
    <w:rsid w:val="004352A7"/>
    <w:rsid w:val="00440DF8"/>
    <w:rsid w:val="00440FFA"/>
    <w:rsid w:val="0044156B"/>
    <w:rsid w:val="00442837"/>
    <w:rsid w:val="0044464B"/>
    <w:rsid w:val="0044650C"/>
    <w:rsid w:val="0044689B"/>
    <w:rsid w:val="00452638"/>
    <w:rsid w:val="00466DC5"/>
    <w:rsid w:val="00467670"/>
    <w:rsid w:val="0048224A"/>
    <w:rsid w:val="00484B85"/>
    <w:rsid w:val="00491D1F"/>
    <w:rsid w:val="004A0ECA"/>
    <w:rsid w:val="004B30FA"/>
    <w:rsid w:val="004B3B1E"/>
    <w:rsid w:val="004D0F3A"/>
    <w:rsid w:val="004D2EB4"/>
    <w:rsid w:val="004D311F"/>
    <w:rsid w:val="004D48F6"/>
    <w:rsid w:val="004F0005"/>
    <w:rsid w:val="004F6F09"/>
    <w:rsid w:val="00501A17"/>
    <w:rsid w:val="005023E8"/>
    <w:rsid w:val="00503FF8"/>
    <w:rsid w:val="0050564D"/>
    <w:rsid w:val="005122AE"/>
    <w:rsid w:val="0051742A"/>
    <w:rsid w:val="005318A9"/>
    <w:rsid w:val="00533EA6"/>
    <w:rsid w:val="00542755"/>
    <w:rsid w:val="005462F1"/>
    <w:rsid w:val="00546579"/>
    <w:rsid w:val="0055052B"/>
    <w:rsid w:val="00553F1C"/>
    <w:rsid w:val="00555051"/>
    <w:rsid w:val="00555078"/>
    <w:rsid w:val="00556254"/>
    <w:rsid w:val="0056315D"/>
    <w:rsid w:val="00566B6B"/>
    <w:rsid w:val="00566C87"/>
    <w:rsid w:val="0057008C"/>
    <w:rsid w:val="005712EA"/>
    <w:rsid w:val="00571A36"/>
    <w:rsid w:val="00575DCB"/>
    <w:rsid w:val="00580BFA"/>
    <w:rsid w:val="005866BD"/>
    <w:rsid w:val="005A0CB1"/>
    <w:rsid w:val="005A2459"/>
    <w:rsid w:val="005A5972"/>
    <w:rsid w:val="005C2D2B"/>
    <w:rsid w:val="005C4502"/>
    <w:rsid w:val="005D6BA9"/>
    <w:rsid w:val="005E3496"/>
    <w:rsid w:val="005F0E24"/>
    <w:rsid w:val="005F466D"/>
    <w:rsid w:val="005F6148"/>
    <w:rsid w:val="005F6961"/>
    <w:rsid w:val="005F6C0E"/>
    <w:rsid w:val="005F7DE7"/>
    <w:rsid w:val="0060466E"/>
    <w:rsid w:val="00630417"/>
    <w:rsid w:val="00630BC9"/>
    <w:rsid w:val="00642FA4"/>
    <w:rsid w:val="0064370C"/>
    <w:rsid w:val="00643CD9"/>
    <w:rsid w:val="00653687"/>
    <w:rsid w:val="006575CD"/>
    <w:rsid w:val="00662807"/>
    <w:rsid w:val="0066410B"/>
    <w:rsid w:val="006656A4"/>
    <w:rsid w:val="00670583"/>
    <w:rsid w:val="0067382C"/>
    <w:rsid w:val="00674E82"/>
    <w:rsid w:val="00675AF3"/>
    <w:rsid w:val="006821E1"/>
    <w:rsid w:val="00682ED2"/>
    <w:rsid w:val="006A4EBA"/>
    <w:rsid w:val="006A60A9"/>
    <w:rsid w:val="006A68F1"/>
    <w:rsid w:val="006B38DF"/>
    <w:rsid w:val="006B5732"/>
    <w:rsid w:val="006C5CE9"/>
    <w:rsid w:val="006D02F8"/>
    <w:rsid w:val="006D1D47"/>
    <w:rsid w:val="006D5EF1"/>
    <w:rsid w:val="006E0278"/>
    <w:rsid w:val="006E1823"/>
    <w:rsid w:val="006E183D"/>
    <w:rsid w:val="006E4D26"/>
    <w:rsid w:val="006F2960"/>
    <w:rsid w:val="00703011"/>
    <w:rsid w:val="00704683"/>
    <w:rsid w:val="00704919"/>
    <w:rsid w:val="0071228A"/>
    <w:rsid w:val="00716FB0"/>
    <w:rsid w:val="00717AE5"/>
    <w:rsid w:val="00717E09"/>
    <w:rsid w:val="00725B07"/>
    <w:rsid w:val="00730A60"/>
    <w:rsid w:val="00740B58"/>
    <w:rsid w:val="00750AF9"/>
    <w:rsid w:val="00764940"/>
    <w:rsid w:val="007656C6"/>
    <w:rsid w:val="00766CF4"/>
    <w:rsid w:val="0076769C"/>
    <w:rsid w:val="007756FC"/>
    <w:rsid w:val="00786BAB"/>
    <w:rsid w:val="00797D26"/>
    <w:rsid w:val="007C278D"/>
    <w:rsid w:val="007E5FC3"/>
    <w:rsid w:val="007E707E"/>
    <w:rsid w:val="008047CA"/>
    <w:rsid w:val="00805223"/>
    <w:rsid w:val="008125A5"/>
    <w:rsid w:val="00816628"/>
    <w:rsid w:val="00816F19"/>
    <w:rsid w:val="00821501"/>
    <w:rsid w:val="008275C8"/>
    <w:rsid w:val="00833DB5"/>
    <w:rsid w:val="008544FD"/>
    <w:rsid w:val="00856C80"/>
    <w:rsid w:val="00865547"/>
    <w:rsid w:val="0087463B"/>
    <w:rsid w:val="00874A17"/>
    <w:rsid w:val="00880679"/>
    <w:rsid w:val="00880CEC"/>
    <w:rsid w:val="00881A98"/>
    <w:rsid w:val="008838C5"/>
    <w:rsid w:val="00886067"/>
    <w:rsid w:val="00893668"/>
    <w:rsid w:val="00895C76"/>
    <w:rsid w:val="008966A8"/>
    <w:rsid w:val="008A171E"/>
    <w:rsid w:val="008B23C8"/>
    <w:rsid w:val="008C41AE"/>
    <w:rsid w:val="008C6116"/>
    <w:rsid w:val="008C7926"/>
    <w:rsid w:val="008D09EB"/>
    <w:rsid w:val="008D2BC5"/>
    <w:rsid w:val="008D639C"/>
    <w:rsid w:val="008E1D81"/>
    <w:rsid w:val="00903878"/>
    <w:rsid w:val="0091070A"/>
    <w:rsid w:val="00912889"/>
    <w:rsid w:val="00917AF5"/>
    <w:rsid w:val="00920016"/>
    <w:rsid w:val="009224B4"/>
    <w:rsid w:val="00923B35"/>
    <w:rsid w:val="00924345"/>
    <w:rsid w:val="009257A5"/>
    <w:rsid w:val="0093114C"/>
    <w:rsid w:val="00954477"/>
    <w:rsid w:val="00960F7D"/>
    <w:rsid w:val="00961970"/>
    <w:rsid w:val="00962A34"/>
    <w:rsid w:val="00965654"/>
    <w:rsid w:val="009769F0"/>
    <w:rsid w:val="00981A31"/>
    <w:rsid w:val="009854BB"/>
    <w:rsid w:val="009900CF"/>
    <w:rsid w:val="00992EFE"/>
    <w:rsid w:val="00995C2F"/>
    <w:rsid w:val="009A1700"/>
    <w:rsid w:val="009A1EEA"/>
    <w:rsid w:val="009B38E9"/>
    <w:rsid w:val="009C202A"/>
    <w:rsid w:val="009C25B1"/>
    <w:rsid w:val="009C3112"/>
    <w:rsid w:val="009C33CC"/>
    <w:rsid w:val="009C5216"/>
    <w:rsid w:val="009C7EA9"/>
    <w:rsid w:val="009D7968"/>
    <w:rsid w:val="009E0701"/>
    <w:rsid w:val="009E73FF"/>
    <w:rsid w:val="00A00852"/>
    <w:rsid w:val="00A017BB"/>
    <w:rsid w:val="00A053D1"/>
    <w:rsid w:val="00A06DE9"/>
    <w:rsid w:val="00A0776B"/>
    <w:rsid w:val="00A07B8A"/>
    <w:rsid w:val="00A111FA"/>
    <w:rsid w:val="00A1594D"/>
    <w:rsid w:val="00A23FB5"/>
    <w:rsid w:val="00A258BA"/>
    <w:rsid w:val="00A25E80"/>
    <w:rsid w:val="00A371DD"/>
    <w:rsid w:val="00A40B13"/>
    <w:rsid w:val="00A41132"/>
    <w:rsid w:val="00A4359B"/>
    <w:rsid w:val="00A44BAA"/>
    <w:rsid w:val="00A52896"/>
    <w:rsid w:val="00A537DC"/>
    <w:rsid w:val="00A54BFB"/>
    <w:rsid w:val="00A55F5C"/>
    <w:rsid w:val="00A708F6"/>
    <w:rsid w:val="00A804A1"/>
    <w:rsid w:val="00A81B67"/>
    <w:rsid w:val="00A83C24"/>
    <w:rsid w:val="00A90669"/>
    <w:rsid w:val="00AA6FC9"/>
    <w:rsid w:val="00AB2B30"/>
    <w:rsid w:val="00AB30DA"/>
    <w:rsid w:val="00AB34A0"/>
    <w:rsid w:val="00AB39BA"/>
    <w:rsid w:val="00AB3C1E"/>
    <w:rsid w:val="00AC17B7"/>
    <w:rsid w:val="00AC4665"/>
    <w:rsid w:val="00AC5D4F"/>
    <w:rsid w:val="00AC5E0A"/>
    <w:rsid w:val="00AD4E7A"/>
    <w:rsid w:val="00AD62F7"/>
    <w:rsid w:val="00AE06B3"/>
    <w:rsid w:val="00AE4A25"/>
    <w:rsid w:val="00AF2AA1"/>
    <w:rsid w:val="00AF4377"/>
    <w:rsid w:val="00B01D61"/>
    <w:rsid w:val="00B03C72"/>
    <w:rsid w:val="00B05C57"/>
    <w:rsid w:val="00B0711E"/>
    <w:rsid w:val="00B15664"/>
    <w:rsid w:val="00B23621"/>
    <w:rsid w:val="00B26694"/>
    <w:rsid w:val="00B3260C"/>
    <w:rsid w:val="00B36812"/>
    <w:rsid w:val="00B431AB"/>
    <w:rsid w:val="00B45E21"/>
    <w:rsid w:val="00B46E26"/>
    <w:rsid w:val="00B51E2B"/>
    <w:rsid w:val="00B81CC5"/>
    <w:rsid w:val="00B85D26"/>
    <w:rsid w:val="00B86C32"/>
    <w:rsid w:val="00B86F13"/>
    <w:rsid w:val="00B946D9"/>
    <w:rsid w:val="00B962FC"/>
    <w:rsid w:val="00BA11C8"/>
    <w:rsid w:val="00BB2CCF"/>
    <w:rsid w:val="00BB5AB3"/>
    <w:rsid w:val="00BD20C0"/>
    <w:rsid w:val="00BE39A4"/>
    <w:rsid w:val="00BE4768"/>
    <w:rsid w:val="00BE7773"/>
    <w:rsid w:val="00C01B56"/>
    <w:rsid w:val="00C02BB2"/>
    <w:rsid w:val="00C0417B"/>
    <w:rsid w:val="00C14757"/>
    <w:rsid w:val="00C15EAE"/>
    <w:rsid w:val="00C16932"/>
    <w:rsid w:val="00C201D3"/>
    <w:rsid w:val="00C30CCF"/>
    <w:rsid w:val="00C31433"/>
    <w:rsid w:val="00C33714"/>
    <w:rsid w:val="00C43C8D"/>
    <w:rsid w:val="00C66E05"/>
    <w:rsid w:val="00C7447F"/>
    <w:rsid w:val="00C74D2F"/>
    <w:rsid w:val="00C77950"/>
    <w:rsid w:val="00C86019"/>
    <w:rsid w:val="00C95EB8"/>
    <w:rsid w:val="00C96C24"/>
    <w:rsid w:val="00C96C93"/>
    <w:rsid w:val="00C97121"/>
    <w:rsid w:val="00CA16BA"/>
    <w:rsid w:val="00CA7F92"/>
    <w:rsid w:val="00CB7467"/>
    <w:rsid w:val="00CC4F56"/>
    <w:rsid w:val="00CC68E8"/>
    <w:rsid w:val="00CD10EA"/>
    <w:rsid w:val="00CD3CE1"/>
    <w:rsid w:val="00CD429C"/>
    <w:rsid w:val="00CD68E0"/>
    <w:rsid w:val="00CE012E"/>
    <w:rsid w:val="00CE1AFF"/>
    <w:rsid w:val="00CE3CCC"/>
    <w:rsid w:val="00CF1853"/>
    <w:rsid w:val="00D145DF"/>
    <w:rsid w:val="00D15EC5"/>
    <w:rsid w:val="00D20A93"/>
    <w:rsid w:val="00D24EEA"/>
    <w:rsid w:val="00D25778"/>
    <w:rsid w:val="00D306C8"/>
    <w:rsid w:val="00D316FB"/>
    <w:rsid w:val="00D353F7"/>
    <w:rsid w:val="00D52CEA"/>
    <w:rsid w:val="00D5712D"/>
    <w:rsid w:val="00D6238C"/>
    <w:rsid w:val="00D65C01"/>
    <w:rsid w:val="00D81329"/>
    <w:rsid w:val="00D8142D"/>
    <w:rsid w:val="00D931A7"/>
    <w:rsid w:val="00D94E62"/>
    <w:rsid w:val="00D95016"/>
    <w:rsid w:val="00DA4CCA"/>
    <w:rsid w:val="00DA7819"/>
    <w:rsid w:val="00DC15B0"/>
    <w:rsid w:val="00DD48E4"/>
    <w:rsid w:val="00DD5234"/>
    <w:rsid w:val="00DD5C0A"/>
    <w:rsid w:val="00DE0A85"/>
    <w:rsid w:val="00DF34E5"/>
    <w:rsid w:val="00DF3895"/>
    <w:rsid w:val="00E10C36"/>
    <w:rsid w:val="00E14330"/>
    <w:rsid w:val="00E15699"/>
    <w:rsid w:val="00E210BD"/>
    <w:rsid w:val="00E25F70"/>
    <w:rsid w:val="00E353A5"/>
    <w:rsid w:val="00E4035F"/>
    <w:rsid w:val="00E427A2"/>
    <w:rsid w:val="00E42C62"/>
    <w:rsid w:val="00E4595D"/>
    <w:rsid w:val="00E5620C"/>
    <w:rsid w:val="00E56855"/>
    <w:rsid w:val="00E57C0C"/>
    <w:rsid w:val="00E73D40"/>
    <w:rsid w:val="00E81CDE"/>
    <w:rsid w:val="00E85149"/>
    <w:rsid w:val="00E87E8A"/>
    <w:rsid w:val="00E91C05"/>
    <w:rsid w:val="00E920AE"/>
    <w:rsid w:val="00E93619"/>
    <w:rsid w:val="00E93C88"/>
    <w:rsid w:val="00EA171E"/>
    <w:rsid w:val="00EA1DDF"/>
    <w:rsid w:val="00EA2283"/>
    <w:rsid w:val="00EA3E25"/>
    <w:rsid w:val="00EB32B7"/>
    <w:rsid w:val="00EB7A17"/>
    <w:rsid w:val="00EC5066"/>
    <w:rsid w:val="00EC506E"/>
    <w:rsid w:val="00EC6938"/>
    <w:rsid w:val="00EC7A3E"/>
    <w:rsid w:val="00ED6BE2"/>
    <w:rsid w:val="00EE0F6B"/>
    <w:rsid w:val="00EE26B9"/>
    <w:rsid w:val="00EE7AFD"/>
    <w:rsid w:val="00F02C45"/>
    <w:rsid w:val="00F1111A"/>
    <w:rsid w:val="00F238E3"/>
    <w:rsid w:val="00F2736C"/>
    <w:rsid w:val="00F27959"/>
    <w:rsid w:val="00F37FDF"/>
    <w:rsid w:val="00F47308"/>
    <w:rsid w:val="00F50359"/>
    <w:rsid w:val="00F50C58"/>
    <w:rsid w:val="00F514B8"/>
    <w:rsid w:val="00F5738C"/>
    <w:rsid w:val="00F62A4A"/>
    <w:rsid w:val="00F75546"/>
    <w:rsid w:val="00F86653"/>
    <w:rsid w:val="00F86D50"/>
    <w:rsid w:val="00FA1308"/>
    <w:rsid w:val="00FA3556"/>
    <w:rsid w:val="00FB096D"/>
    <w:rsid w:val="00FB1618"/>
    <w:rsid w:val="00FC0086"/>
    <w:rsid w:val="00FC271A"/>
    <w:rsid w:val="00FC2D21"/>
    <w:rsid w:val="00FD1962"/>
    <w:rsid w:val="00FD2BAC"/>
    <w:rsid w:val="00FD2D3A"/>
    <w:rsid w:val="00FE1262"/>
    <w:rsid w:val="00FF0877"/>
    <w:rsid w:val="00FF1C59"/>
    <w:rsid w:val="00FF63D6"/>
    <w:rsid w:val="00FF68D4"/>
    <w:rsid w:val="123675AC"/>
    <w:rsid w:val="35D4CE56"/>
    <w:rsid w:val="37921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9FA53"/>
  <w15:docId w15:val="{E14D0A02-7C7D-4082-8FB7-5F6C606C1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69C"/>
  </w:style>
  <w:style w:type="paragraph" w:styleId="Heading1">
    <w:name w:val="heading 1"/>
    <w:basedOn w:val="Normal"/>
    <w:next w:val="Normal"/>
    <w:link w:val="Heading1Char"/>
    <w:uiPriority w:val="9"/>
    <w:qFormat/>
    <w:rsid w:val="000E5A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69C"/>
    <w:pPr>
      <w:ind w:left="720"/>
      <w:contextualSpacing/>
    </w:pPr>
  </w:style>
  <w:style w:type="table" w:styleId="TableGrid">
    <w:name w:val="Table Grid"/>
    <w:basedOn w:val="TableNormal"/>
    <w:uiPriority w:val="59"/>
    <w:rsid w:val="00D14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E5AB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5AB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75DC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32AD9"/>
    <w:rPr>
      <w:b/>
      <w:bCs/>
    </w:rPr>
  </w:style>
  <w:style w:type="character" w:styleId="Emphasis">
    <w:name w:val="Emphasis"/>
    <w:basedOn w:val="DefaultParagraphFont"/>
    <w:uiPriority w:val="20"/>
    <w:qFormat/>
    <w:rsid w:val="00D931A7"/>
    <w:rPr>
      <w:i/>
      <w:iCs/>
    </w:rPr>
  </w:style>
  <w:style w:type="character" w:customStyle="1" w:styleId="apple-converted-space">
    <w:name w:val="apple-converted-space"/>
    <w:basedOn w:val="DefaultParagraphFont"/>
    <w:rsid w:val="006E1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C25A6-F47B-4FBD-8C92-E27AC071A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1</TotalTime>
  <Pages>4</Pages>
  <Words>1289</Words>
  <Characters>734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</dc:creator>
  <cp:keywords/>
  <dc:description/>
  <cp:lastModifiedBy>Kerry</cp:lastModifiedBy>
  <cp:revision>2</cp:revision>
  <dcterms:created xsi:type="dcterms:W3CDTF">2019-12-17T23:29:00Z</dcterms:created>
  <dcterms:modified xsi:type="dcterms:W3CDTF">2019-12-19T18:32:00Z</dcterms:modified>
</cp:coreProperties>
</file>